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5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68"/>
        <w:gridCol w:w="2691"/>
        <w:gridCol w:w="36"/>
        <w:gridCol w:w="709"/>
        <w:gridCol w:w="1842"/>
        <w:gridCol w:w="3510"/>
        <w:gridCol w:w="1701"/>
      </w:tblGrid>
      <w:tr w:rsidR="00331F9A" w:rsidRPr="00000E61" w14:paraId="4ADD4F30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14:paraId="6F55D51B" w14:textId="77777777" w:rsidR="00331F9A" w:rsidRPr="00331F9A" w:rsidRDefault="00487E50" w:rsidP="00C4102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9264" behindDoc="0" locked="0" layoutInCell="1" allowOverlap="1" wp14:anchorId="164F4CE0" wp14:editId="7B44DA54">
                  <wp:simplePos x="0" y="0"/>
                  <wp:positionH relativeFrom="margin">
                    <wp:posOffset>6162675</wp:posOffset>
                  </wp:positionH>
                  <wp:positionV relativeFrom="margin">
                    <wp:posOffset>-361950</wp:posOffset>
                  </wp:positionV>
                  <wp:extent cx="781050" cy="352425"/>
                  <wp:effectExtent l="0" t="0" r="0" b="9525"/>
                  <wp:wrapNone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1F9A">
              <w:rPr>
                <w:rFonts w:ascii="Arial" w:hAnsi="Arial" w:cs="Arial"/>
                <w:b/>
                <w:sz w:val="28"/>
                <w:szCs w:val="28"/>
              </w:rPr>
              <w:t>A</w:t>
            </w:r>
            <w:r w:rsidR="00331F9A" w:rsidRPr="00331F9A">
              <w:rPr>
                <w:rFonts w:ascii="Arial" w:hAnsi="Arial" w:cs="Arial"/>
                <w:b/>
                <w:sz w:val="28"/>
                <w:szCs w:val="28"/>
              </w:rPr>
              <w:t>cademic Approval Cover Form</w:t>
            </w:r>
          </w:p>
        </w:tc>
      </w:tr>
      <w:tr w:rsidR="00331F9A" w:rsidRPr="00000E61" w14:paraId="14C56DDA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4D2653" w14:textId="77777777" w:rsidR="00937310" w:rsidRDefault="00937310" w:rsidP="00331F9A">
            <w:pPr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2733D14F" w14:textId="35D3255D" w:rsidR="00331F9A" w:rsidRPr="00331F9A" w:rsidRDefault="00331F9A" w:rsidP="00331F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31F9A">
              <w:rPr>
                <w:rFonts w:ascii="Arial" w:hAnsi="Arial" w:cs="Arial"/>
                <w:iCs/>
                <w:sz w:val="20"/>
                <w:szCs w:val="20"/>
              </w:rPr>
              <w:t xml:space="preserve">Please submit this form and all documentation to </w:t>
            </w:r>
            <w:hyperlink r:id="rId11" w:history="1">
              <w:r w:rsidR="00B91E72" w:rsidRPr="00A50F9C">
                <w:rPr>
                  <w:iCs/>
                  <w:sz w:val="20"/>
                  <w:szCs w:val="20"/>
                </w:rPr>
                <w:t>the</w:t>
              </w:r>
            </w:hyperlink>
            <w:r w:rsidR="00B91E72" w:rsidRPr="00A50F9C">
              <w:rPr>
                <w:iCs/>
                <w:sz w:val="20"/>
                <w:szCs w:val="20"/>
              </w:rPr>
              <w:t xml:space="preserve"> relevant Faculty Quality and Standards Team (as per contact details </w:t>
            </w:r>
            <w:hyperlink r:id="rId12" w:history="1">
              <w:r w:rsidR="00B91E72" w:rsidRPr="00B91E72">
                <w:rPr>
                  <w:rStyle w:val="Hyperlink"/>
                  <w:rFonts w:ascii="Arial" w:hAnsi="Arial" w:cs="Arial"/>
                  <w:b/>
                  <w:i/>
                </w:rPr>
                <w:t>here</w:t>
              </w:r>
            </w:hyperlink>
            <w:r w:rsidR="00B91E72" w:rsidRPr="00A50F9C">
              <w:rPr>
                <w:iCs/>
                <w:sz w:val="20"/>
                <w:szCs w:val="20"/>
              </w:rPr>
              <w:t>)</w:t>
            </w:r>
            <w:r w:rsidRPr="00A50F9C">
              <w:rPr>
                <w:iCs/>
                <w:sz w:val="20"/>
                <w:szCs w:val="20"/>
              </w:rPr>
              <w:t>.</w:t>
            </w:r>
            <w:r w:rsidR="00487E50" w:rsidRPr="00A50F9C">
              <w:rPr>
                <w:iCs/>
                <w:sz w:val="20"/>
                <w:szCs w:val="20"/>
              </w:rPr>
              <w:t xml:space="preserve"> </w:t>
            </w:r>
          </w:p>
          <w:p w14:paraId="09F19A9F" w14:textId="77777777" w:rsidR="00331F9A" w:rsidRDefault="00331F9A" w:rsidP="00180288">
            <w:pPr>
              <w:rPr>
                <w:rStyle w:val="BluePAAFFont"/>
              </w:rPr>
            </w:pPr>
          </w:p>
        </w:tc>
      </w:tr>
      <w:tr w:rsidR="002C2FFE" w:rsidRPr="00000E61" w14:paraId="58B7A30B" w14:textId="77777777" w:rsidTr="00331F9A">
        <w:tc>
          <w:tcPr>
            <w:tcW w:w="32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13FE7D" w14:textId="77777777" w:rsidR="002C2FFE" w:rsidRDefault="002C2FFE" w:rsidP="0018028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programme award type </w:t>
            </w:r>
            <w:r w:rsidRPr="009B79FE">
              <w:rPr>
                <w:rFonts w:ascii="Arial" w:hAnsi="Arial" w:cs="Arial"/>
                <w:sz w:val="20"/>
                <w:szCs w:val="20"/>
              </w:rPr>
              <w:t>→</w:t>
            </w:r>
          </w:p>
        </w:tc>
        <w:tc>
          <w:tcPr>
            <w:tcW w:w="779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16E764" w14:textId="77777777" w:rsidR="002C2FFE" w:rsidRPr="00000E61" w:rsidRDefault="00756A21" w:rsidP="0018028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</w:rPr>
                <w:id w:val="1756251641"/>
                <w:placeholder>
                  <w:docPart w:val="9D3444BB9472447FB06BE9B152247A62"/>
                </w:placeholder>
                <w:showingPlcHdr/>
                <w:comboBox>
                  <w:listItem w:displayText="BA" w:value="BA"/>
                  <w:listItem w:displayText="BA (Hons)" w:value="BA (Hons)"/>
                  <w:listItem w:displayText="BA (Hons) Intercalated" w:value="BA (Hons) Intercalated"/>
                  <w:listItem w:displayText="BA (Hons)/BSc (Hons)" w:value="BA (Hons)/BSc (Hons)"/>
                  <w:listItem w:displayText="BA Law" w:value="BA Law"/>
                  <w:listItem w:displayText="BClinSci" w:value="BClinSci"/>
                  <w:listItem w:displayText="BClinSci (Hons)" w:value="BClinSci (Hons)"/>
                  <w:listItem w:displayText="BSc" w:value="BSc"/>
                  <w:listItem w:displayText="BSc (Hons)" w:value="BSc (Hons)"/>
                  <w:listItem w:displayText="BSc (Hons) Intercalated" w:value="BSc (Hons) Intercalated"/>
                  <w:listItem w:displayText="BEng" w:value="BEng"/>
                  <w:listItem w:displayText="BEng (Hons)" w:value="BEng (Hons)"/>
                  <w:listItem w:displayText="BEng (Hons) Intercalated" w:value="BEng (Hons) Intercalated"/>
                  <w:listItem w:displayText="BMBS (Hons)" w:value="BMBS (Hons)"/>
                  <w:listItem w:displayText="BMedSci" w:value="BMedSci"/>
                  <w:listItem w:displayText="BMedSci (Hons)" w:value="BMedSci (Hons)"/>
                  <w:listItem w:displayText="Certificate in Advanced Study" w:value="Certificate in Advanced Study"/>
                  <w:listItem w:displayText="CertHE" w:value="CertHE"/>
                  <w:listItem w:displayText="DClinPrac" w:value="DClinPrac"/>
                  <w:listItem w:displayText="DClinPsy" w:value="DClinPsy"/>
                  <w:listItem w:displayText="DClinRes" w:value="DClinRes"/>
                  <w:listItem w:displayText="DipHE" w:value="DipHE"/>
                  <w:listItem w:displayText="DEdPsy" w:value="DEdPsy"/>
                  <w:listItem w:displayText="EdD" w:value="EdD"/>
                  <w:listItem w:displayText="EngD" w:value="EngD"/>
                  <w:listItem w:displayText="FD" w:value="FD"/>
                  <w:listItem w:displayText="FdCert" w:value="FdCert"/>
                  <w:listItem w:displayText="GradCert" w:value="GradCert"/>
                  <w:listItem w:displayText="GradDip" w:value="GradDip"/>
                  <w:listItem w:displayText="LLB" w:value="LLB"/>
                  <w:listItem w:displayText="LLM" w:value="LLM"/>
                  <w:listItem w:displayText="MA" w:value="MA"/>
                  <w:listItem w:displayText="MBA" w:value="MBA"/>
                  <w:listItem w:displayText="MEd" w:value="MEd"/>
                  <w:listItem w:displayText="MFA" w:value="MFA"/>
                  <w:listItem w:displayText="MPA" w:value="MPA"/>
                  <w:listItem w:displayText="MSc" w:value="MSc"/>
                  <w:listItem w:displayText="MRes" w:value="MRes"/>
                  <w:listItem w:displayText="MArabic (Hons)" w:value="MArabic (Hons)"/>
                  <w:listItem w:displayText="MEng (Hons)" w:value="MEng (Hons)"/>
                  <w:listItem w:displayText="MGeol (Hons)" w:value="MGeol (Hons)"/>
                  <w:listItem w:displayText="MLibArts (Hons)" w:value="MLibArts (Hons)"/>
                  <w:listItem w:displayText="MMath (Hons)" w:value="MMath (Hons)"/>
                  <w:listItem w:displayText="MPhys (Hons)" w:value="MPhys (Hons)"/>
                  <w:listItem w:displayText="MPol (Hons)" w:value="MPol (Hons)"/>
                  <w:listItem w:displayText="MSci (Hons)" w:value="MSci (Hons)"/>
                  <w:listItem w:displayText="PGCert" w:value="PGCert"/>
                  <w:listItem w:displayText="PGDip" w:value="PGDip"/>
                  <w:listItem w:displayText="PGCE" w:value="PGCE"/>
                  <w:listItem w:displayText="PGCE (Teach First) (NQF Level 6)" w:value="PGCE (Teach First) (NQF Level 6)"/>
                  <w:listItem w:displayText="PGCE (Teach First) (NQF Level 7)" w:value="PGCE (Teach First) (NQF Level 7)"/>
                  <w:listItem w:displayText="PGCE (TLISW - Schools Direct) (NQF Level 6)" w:value="PGCE (TLISW - Schools Direct) (NQF Level 6)"/>
                  <w:listItem w:displayText="PGCE (TLISW - Schools Direct) (NQF Level 7)" w:value="PGCE (TLISW - Schools Direct) (NQF Level 7)"/>
                  <w:listItem w:displayText="Other (Please contact programmeapproval@exeter.ac.uk)" w:value="Other (Please contact programmeapproval@exeter.ac.uk)"/>
                </w:comboBox>
              </w:sdtPr>
              <w:sdtEndPr>
                <w:rPr>
                  <w:rStyle w:val="DefaultParagraphFont"/>
                  <w:rFonts w:ascii="Calibri" w:hAnsi="Calibri" w:cs="Arial"/>
                  <w:color w:val="auto"/>
                  <w:sz w:val="22"/>
                </w:rPr>
              </w:sdtEndPr>
              <w:sdtContent>
                <w:r w:rsidR="00331F9A" w:rsidRPr="0095399E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Now select a type...</w:t>
                </w:r>
              </w:sdtContent>
            </w:sdt>
          </w:p>
        </w:tc>
      </w:tr>
      <w:tr w:rsidR="002C2FFE" w:rsidRPr="00000E61" w14:paraId="2D48A7EE" w14:textId="77777777" w:rsidTr="00331F9A">
        <w:tc>
          <w:tcPr>
            <w:tcW w:w="325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F6D449" w14:textId="77777777" w:rsidR="002C2FFE" w:rsidRPr="00000E61" w:rsidRDefault="002C2FFE" w:rsidP="0018028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programme name </w:t>
            </w:r>
            <w:r w:rsidRPr="009B79FE">
              <w:rPr>
                <w:rFonts w:ascii="Arial" w:hAnsi="Arial" w:cs="Arial"/>
                <w:sz w:val="20"/>
                <w:szCs w:val="20"/>
              </w:rPr>
              <w:t>→</w:t>
            </w:r>
          </w:p>
        </w:tc>
        <w:sdt>
          <w:sdtPr>
            <w:rPr>
              <w:rStyle w:val="BluePAAFFont"/>
            </w:rPr>
            <w:id w:val="2146778095"/>
            <w:placeholder>
              <w:docPart w:val="CAD69AAABAD54E8D8465F196873AB710"/>
            </w:placeholder>
            <w:showingPlcHdr/>
          </w:sdtPr>
          <w:sdtEndPr>
            <w:rPr>
              <w:rStyle w:val="DefaultParagraphFont"/>
              <w:rFonts w:ascii="Calibri" w:hAnsi="Calibri" w:cs="Arial"/>
              <w:color w:val="auto"/>
              <w:sz w:val="22"/>
            </w:rPr>
          </w:sdtEndPr>
          <w:sdtContent>
            <w:tc>
              <w:tcPr>
                <w:tcW w:w="7798" w:type="dxa"/>
                <w:gridSpan w:val="5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33AAE96" w14:textId="77777777" w:rsidR="002C2FFE" w:rsidRPr="00000E61" w:rsidRDefault="00331F9A" w:rsidP="00180288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331F9A" w:rsidRPr="00000E61" w14:paraId="77000D2A" w14:textId="77777777" w:rsidTr="00331F9A"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F1D9E" w14:textId="77777777" w:rsidR="00331F9A" w:rsidRPr="00B13363" w:rsidRDefault="00331F9A" w:rsidP="00180288">
            <w:pPr>
              <w:rPr>
                <w:rStyle w:val="BluePAAFFont"/>
                <w:rFonts w:cs="Arial"/>
                <w:szCs w:val="20"/>
              </w:rPr>
            </w:pPr>
          </w:p>
        </w:tc>
      </w:tr>
      <w:tr w:rsidR="00331F9A" w:rsidRPr="00000E61" w14:paraId="761A6053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05EB22" w14:textId="77777777" w:rsidR="00331F9A" w:rsidRPr="00B13363" w:rsidRDefault="00331F9A" w:rsidP="00180288">
            <w:pPr>
              <w:rPr>
                <w:rStyle w:val="BluePAAFFont"/>
                <w:rFonts w:cs="Arial"/>
                <w:b/>
                <w:szCs w:val="20"/>
              </w:rPr>
            </w:pPr>
            <w:r w:rsidRPr="00B13363">
              <w:rPr>
                <w:rStyle w:val="BluePAAFFont"/>
                <w:rFonts w:cs="Arial"/>
                <w:b/>
                <w:color w:val="000000" w:themeColor="text1"/>
                <w:szCs w:val="20"/>
              </w:rPr>
              <w:t>Checklist</w:t>
            </w:r>
          </w:p>
        </w:tc>
      </w:tr>
      <w:tr w:rsidR="00331F9A" w:rsidRPr="00000E61" w14:paraId="05B96298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E3C59" w14:textId="77777777" w:rsidR="00331F9A" w:rsidRPr="00B13363" w:rsidRDefault="00331F9A" w:rsidP="00331F9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Please tick to confirm that the following documents are included in the submission</w:t>
            </w:r>
          </w:p>
          <w:p w14:paraId="0A8E0744" w14:textId="77777777" w:rsidR="00331F9A" w:rsidRPr="00B13363" w:rsidRDefault="00331F9A" w:rsidP="00180288">
            <w:pPr>
              <w:rPr>
                <w:rStyle w:val="BluePAAFFont"/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331F9A" w:rsidRPr="00000E61" w14:paraId="727DB56E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23443778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4081F1C" w14:textId="77777777" w:rsidR="00331F9A" w:rsidRPr="00817909" w:rsidRDefault="00D02612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E505C" w14:textId="77777777" w:rsidR="00331F9A" w:rsidRPr="00B13363" w:rsidRDefault="00331F9A" w:rsidP="00BE5ED6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Evidence of engagement w</w:t>
            </w:r>
            <w:r w:rsidR="00D32DF9">
              <w:rPr>
                <w:rFonts w:ascii="Arial" w:hAnsi="Arial" w:cs="Arial"/>
                <w:sz w:val="20"/>
                <w:szCs w:val="20"/>
              </w:rPr>
              <w:t xml:space="preserve">ith current or recent students </w:t>
            </w:r>
            <w:r w:rsidR="00BE5ED6">
              <w:rPr>
                <w:rFonts w:ascii="Arial" w:hAnsi="Arial" w:cs="Arial"/>
                <w:sz w:val="20"/>
                <w:szCs w:val="20"/>
              </w:rPr>
              <w:t>e.g. minutes from a student</w:t>
            </w:r>
            <w:r w:rsidRPr="00B13363">
              <w:rPr>
                <w:rFonts w:ascii="Arial" w:hAnsi="Arial" w:cs="Arial"/>
                <w:sz w:val="20"/>
                <w:szCs w:val="20"/>
              </w:rPr>
              <w:t>-st</w:t>
            </w:r>
            <w:r w:rsidR="00BE5ED6">
              <w:rPr>
                <w:rFonts w:ascii="Arial" w:hAnsi="Arial" w:cs="Arial"/>
                <w:sz w:val="20"/>
                <w:szCs w:val="20"/>
              </w:rPr>
              <w:t xml:space="preserve">aff </w:t>
            </w:r>
            <w:r w:rsidRPr="00B13363">
              <w:rPr>
                <w:rFonts w:ascii="Arial" w:hAnsi="Arial" w:cs="Arial"/>
                <w:sz w:val="20"/>
                <w:szCs w:val="20"/>
              </w:rPr>
              <w:t>liaison committee or st</w:t>
            </w:r>
            <w:r w:rsidR="00BE5ED6">
              <w:rPr>
                <w:rFonts w:ascii="Arial" w:hAnsi="Arial" w:cs="Arial"/>
                <w:sz w:val="20"/>
                <w:szCs w:val="20"/>
              </w:rPr>
              <w:t>udent</w:t>
            </w:r>
            <w:r w:rsidRPr="00B13363">
              <w:rPr>
                <w:rFonts w:ascii="Arial" w:hAnsi="Arial" w:cs="Arial"/>
                <w:sz w:val="20"/>
                <w:szCs w:val="20"/>
              </w:rPr>
              <w:t>-st</w:t>
            </w:r>
            <w:r w:rsidR="00BE5ED6">
              <w:rPr>
                <w:rFonts w:ascii="Arial" w:hAnsi="Arial" w:cs="Arial"/>
                <w:sz w:val="20"/>
                <w:szCs w:val="20"/>
              </w:rPr>
              <w:t>aff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 working party</w:t>
            </w:r>
          </w:p>
        </w:tc>
      </w:tr>
      <w:tr w:rsidR="00331F9A" w:rsidRPr="00000E61" w14:paraId="0A8F09AA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22255485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BA63F43" w14:textId="77777777" w:rsidR="00331F9A" w:rsidRPr="00817909" w:rsidRDefault="00110EE3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5C263" w14:textId="77777777" w:rsidR="00331F9A" w:rsidRPr="00B13363" w:rsidRDefault="00331F9A" w:rsidP="004105BD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AccessAbility </w:t>
            </w:r>
            <w:r w:rsidR="004105BD">
              <w:rPr>
                <w:rFonts w:ascii="Arial" w:hAnsi="Arial" w:cs="Arial"/>
                <w:sz w:val="20"/>
                <w:szCs w:val="20"/>
              </w:rPr>
              <w:t>Report</w:t>
            </w:r>
          </w:p>
        </w:tc>
      </w:tr>
      <w:tr w:rsidR="00331F9A" w:rsidRPr="00000E61" w14:paraId="798995A2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-191523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C726CFD" w14:textId="77777777" w:rsidR="00331F9A" w:rsidRPr="00817909" w:rsidRDefault="00110EE3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C0286" w14:textId="5273DFA9" w:rsidR="00331F9A" w:rsidRPr="00B13363" w:rsidRDefault="00331F9A" w:rsidP="00B91E72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External Assessor Report Form (including </w:t>
            </w:r>
            <w:r w:rsidR="00B91E72">
              <w:rPr>
                <w:rFonts w:ascii="Arial" w:hAnsi="Arial" w:cs="Arial"/>
                <w:sz w:val="20"/>
                <w:szCs w:val="20"/>
              </w:rPr>
              <w:t xml:space="preserve">Faculty </w:t>
            </w:r>
            <w:r w:rsidRPr="00B13363">
              <w:rPr>
                <w:rFonts w:ascii="Arial" w:hAnsi="Arial" w:cs="Arial"/>
                <w:sz w:val="20"/>
                <w:szCs w:val="20"/>
              </w:rPr>
              <w:t>response)</w:t>
            </w:r>
          </w:p>
        </w:tc>
      </w:tr>
      <w:tr w:rsidR="00331F9A" w:rsidRPr="00000E61" w14:paraId="240B3AD8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11285659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E3E6894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ED201" w14:textId="77777777" w:rsidR="00331F9A" w:rsidRPr="00B13363" w:rsidRDefault="00331F9A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Programme Specification</w:t>
            </w:r>
          </w:p>
        </w:tc>
      </w:tr>
      <w:tr w:rsidR="00331F9A" w:rsidRPr="00000E61" w14:paraId="511E150C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11641494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DDD3913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3681F" w14:textId="77777777" w:rsidR="00331F9A" w:rsidRPr="00B13363" w:rsidRDefault="00331F9A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Module Descriptors for all new and existing compulsory modules</w:t>
            </w:r>
          </w:p>
        </w:tc>
      </w:tr>
      <w:tr w:rsidR="00331F9A" w:rsidRPr="00000E61" w14:paraId="4A9DA7A9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5346955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A1A5883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24354" w14:textId="3658E100" w:rsidR="00331F9A" w:rsidRPr="00B13363" w:rsidRDefault="00331F9A" w:rsidP="00B91E72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Records showing approval of the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>Education Strategy Group committee (or its nominated body)</w:t>
            </w:r>
          </w:p>
        </w:tc>
      </w:tr>
      <w:tr w:rsidR="00331F9A" w:rsidRPr="00000E61" w14:paraId="35704A93" w14:textId="77777777" w:rsidTr="00D32DF9"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5D670" w14:textId="77777777" w:rsidR="00331F9A" w:rsidRPr="00B13363" w:rsidRDefault="00331F9A" w:rsidP="00331F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1F9A" w:rsidRPr="00EB539B" w14:paraId="62FFE265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9B29C" w14:textId="77777777" w:rsidR="00331F9A" w:rsidRPr="00B13363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5CFE8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5CAD3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 xml:space="preserve">Signature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2EECC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331F9A" w:rsidRPr="00EB539B" w14:paraId="282109E8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D382D" w14:textId="0ABC98A4" w:rsidR="004441E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Lead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6380D702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55E90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466397297"/>
                <w:placeholder>
                  <w:docPart w:val="5C835FF8FF4143ABBC70378C78FE8FB7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015841324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EC9974D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7DA31F56" wp14:editId="75F631E8">
                      <wp:extent cx="1353185" cy="412722"/>
                      <wp:effectExtent l="0" t="0" r="0" b="698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94354" cy="42527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E2868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78338781"/>
                <w:placeholder>
                  <w:docPart w:val="E0A907D7DD3A4FAE911B969EAE9BA4F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120AEF" w:rsidRPr="00EB539B" w14:paraId="2445490A" w14:textId="77777777" w:rsidTr="009A51DF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85C0E2" w14:textId="77777777" w:rsidR="00120AEF" w:rsidRPr="00B13363" w:rsidRDefault="00120AEF" w:rsidP="009A51DF">
            <w:pPr>
              <w:tabs>
                <w:tab w:val="left" w:pos="4635"/>
              </w:tabs>
              <w:rPr>
                <w:rStyle w:val="BluePAAFFont"/>
                <w:rFonts w:cs="Arial"/>
              </w:rPr>
            </w:pPr>
          </w:p>
        </w:tc>
      </w:tr>
      <w:tr w:rsidR="00331F9A" w:rsidRPr="00EB539B" w14:paraId="0B86AE18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FBB2F" w14:textId="6C88C45D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1: </w:t>
            </w:r>
          </w:p>
          <w:p w14:paraId="238CB68B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3BC60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530486413"/>
                <w:placeholder>
                  <w:docPart w:val="9251B61B32964FF7901944AB2B8042F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D32DF9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</w:t>
                </w:r>
                <w:r w:rsidR="00D32DF9"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nter text</w:t>
                </w:r>
                <w:r w:rsidR="00D32DF9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here</w:t>
                </w:r>
                <w:r w:rsidR="00D32DF9"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864794143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99E8C7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1A1DA2D6" wp14:editId="7DFCA1E9">
                      <wp:extent cx="1353185" cy="426254"/>
                      <wp:effectExtent l="0" t="0" r="0" b="0"/>
                      <wp:docPr id="8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8958" cy="43752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7F5FB0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983128577"/>
                <w:placeholder>
                  <w:docPart w:val="79EBAE628F6B4B73A4B9E59E212D0FA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30DD0968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18950" w14:textId="021D1DA2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2: </w:t>
            </w:r>
          </w:p>
          <w:p w14:paraId="298D9D8D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1FBBF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952320592"/>
                <w:placeholder>
                  <w:docPart w:val="50610A351CFD4841B262632BB68066A3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717809525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08399D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3546401F" wp14:editId="6316C791">
                      <wp:extent cx="1353312" cy="466893"/>
                      <wp:effectExtent l="0" t="0" r="0" b="9525"/>
                      <wp:docPr id="9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0768" cy="4729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B1A392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2066674437"/>
                <w:placeholder>
                  <w:docPart w:val="06464A1DCDBE42258611D8203E4C4316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3FD2FB80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EADCE" w14:textId="77777777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Organisation/Institution 1: </w:t>
            </w:r>
          </w:p>
          <w:p w14:paraId="701E7533" w14:textId="77777777" w:rsidR="00331F9A" w:rsidRPr="00B1336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Senior Officer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31CA9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78020729"/>
                <w:placeholder>
                  <w:docPart w:val="47147210DD62405795E95CAEEAFA76DD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675495607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FEF786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58B514B8" wp14:editId="35E8BCD2">
                      <wp:extent cx="1353185" cy="433019"/>
                      <wp:effectExtent l="0" t="0" r="0" b="5715"/>
                      <wp:docPr id="10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3523" cy="4427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AEEAC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191199835"/>
                <w:placeholder>
                  <w:docPart w:val="3D80464EDC594EC29D465D0A33CD4654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07ADEF0F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72E20" w14:textId="77777777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Organisation/Institution 2: </w:t>
            </w:r>
          </w:p>
          <w:p w14:paraId="5A81462F" w14:textId="77777777" w:rsidR="00331F9A" w:rsidRPr="00B1336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Senior Officer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E5AA2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816024153"/>
                <w:placeholder>
                  <w:docPart w:val="6D694253B21C43489AD35D8EC7081F76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739328605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097BF5D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72F81A60" wp14:editId="3318D59A">
                      <wp:extent cx="1353185" cy="514210"/>
                      <wp:effectExtent l="0" t="0" r="0" b="635"/>
                      <wp:docPr id="11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1320" cy="5249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950356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1284619810"/>
                <w:placeholder>
                  <w:docPart w:val="E4C4E93194AF431E84FE971A93727DE7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709B48CE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8CCD2" w14:textId="77777777" w:rsidR="004441E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rofessional Doctorates Only: </w:t>
            </w:r>
          </w:p>
          <w:p w14:paraId="6A965ADF" w14:textId="77777777" w:rsidR="00B13363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ssociate Dean (Research)</w:t>
            </w:r>
            <w:r w:rsidR="004441E3">
              <w:rPr>
                <w:rFonts w:ascii="Arial" w:hAnsi="Arial" w:cs="Arial"/>
                <w:sz w:val="20"/>
                <w:szCs w:val="20"/>
              </w:rPr>
              <w:t xml:space="preserve"> or </w:t>
            </w:r>
            <w:r w:rsidRPr="00B13363">
              <w:rPr>
                <w:rFonts w:ascii="Arial" w:hAnsi="Arial" w:cs="Arial"/>
                <w:sz w:val="20"/>
                <w:szCs w:val="20"/>
              </w:rPr>
              <w:t>nominee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8FAE6" w14:textId="77777777" w:rsidR="00B13363" w:rsidRPr="00B13363" w:rsidRDefault="00756A21" w:rsidP="009A51DF">
            <w:pPr>
              <w:tabs>
                <w:tab w:val="left" w:pos="4635"/>
              </w:tabs>
              <w:rPr>
                <w:rStyle w:val="BluePAAFFont"/>
                <w:rFonts w:cs="Arial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47191255"/>
                <w:placeholder>
                  <w:docPart w:val="112A6D07686B4D40A8311B0DD6B78649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13363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1359316030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02E13E3" w14:textId="77777777" w:rsidR="00B13363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00288E83" wp14:editId="2EEFEE97">
                      <wp:extent cx="1353185" cy="480381"/>
                      <wp:effectExtent l="0" t="0" r="0" b="0"/>
                      <wp:docPr id="12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1440" cy="49041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DA622" w14:textId="77777777" w:rsidR="00B13363" w:rsidRPr="00B13363" w:rsidRDefault="00756A21" w:rsidP="009A51DF">
            <w:pPr>
              <w:tabs>
                <w:tab w:val="left" w:pos="4635"/>
              </w:tabs>
              <w:rPr>
                <w:rStyle w:val="BluePAAFFont"/>
                <w:rFonts w:cs="Arial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074741514"/>
                <w:placeholder>
                  <w:docPart w:val="3C2E3A8941144AAB9E87EB4914FC1DDB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13363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41547197" w14:textId="77777777" w:rsidTr="00B13363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44FAC1" w14:textId="77777777" w:rsidR="00B13363" w:rsidRPr="00B13363" w:rsidRDefault="00B13363" w:rsidP="00180288">
            <w:pPr>
              <w:tabs>
                <w:tab w:val="left" w:pos="4635"/>
              </w:tabs>
              <w:jc w:val="center"/>
              <w:rPr>
                <w:rStyle w:val="BluePAAFFont"/>
                <w:rFonts w:cs="Arial"/>
                <w:szCs w:val="20"/>
              </w:rPr>
            </w:pPr>
          </w:p>
        </w:tc>
      </w:tr>
      <w:tr w:rsidR="00B13363" w:rsidRPr="00EB539B" w14:paraId="2BA7376F" w14:textId="77777777" w:rsidTr="00817909">
        <w:trPr>
          <w:trHeight w:val="275"/>
        </w:trPr>
        <w:tc>
          <w:tcPr>
            <w:tcW w:w="1105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14:paraId="5F967F87" w14:textId="77777777" w:rsidR="00B13363" w:rsidRPr="00B13363" w:rsidRDefault="00FF4383" w:rsidP="00EF3D8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uality and Standards review of paperwork to ensure it complies with internal and external regulations</w:t>
            </w:r>
          </w:p>
        </w:tc>
      </w:tr>
      <w:tr w:rsidR="00817909" w:rsidRPr="00EB539B" w14:paraId="4548375D" w14:textId="77777777" w:rsidTr="00817909">
        <w:trPr>
          <w:trHeight w:val="275"/>
        </w:trPr>
        <w:tc>
          <w:tcPr>
            <w:tcW w:w="1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066B8D" w14:textId="77777777" w:rsidR="00817909" w:rsidRDefault="00817909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10858" w:type="dxa"/>
              <w:tblLayout w:type="fixed"/>
              <w:tblLook w:val="04A0" w:firstRow="1" w:lastRow="0" w:firstColumn="1" w:lastColumn="0" w:noHBand="0" w:noVBand="1"/>
            </w:tblPr>
            <w:tblGrid>
              <w:gridCol w:w="1319"/>
              <w:gridCol w:w="9539"/>
            </w:tblGrid>
            <w:tr w:rsidR="00500B27" w14:paraId="00CFCFFF" w14:textId="77777777" w:rsidTr="00EF3D8E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1011133243"/>
                  <w:placeholder>
                    <w:docPart w:val="DefaultPlaceholder_-1854013439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1658CBFA" w14:textId="77777777" w:rsidR="00500B27" w:rsidRPr="00D14C65" w:rsidRDefault="00527434" w:rsidP="00D14C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679601CC" w14:textId="77777777" w:rsidR="00500B27" w:rsidRPr="00D14C65" w:rsidRDefault="00500B27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All paperwork listed in the checklist 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above has been provided </w:t>
                  </w:r>
                  <w:r w:rsidR="005B37FE"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and includes </w:t>
                  </w:r>
                  <w:r w:rsidR="005A12D6" w:rsidRPr="00D14C65">
                    <w:rPr>
                      <w:rFonts w:ascii="Arial" w:hAnsi="Arial" w:cs="Arial"/>
                      <w:sz w:val="20"/>
                      <w:szCs w:val="20"/>
                    </w:rPr>
                    <w:t>all necessary signatures</w:t>
                  </w:r>
                </w:p>
              </w:tc>
            </w:tr>
            <w:tr w:rsidR="00500B27" w14:paraId="69887EDE" w14:textId="77777777" w:rsidTr="00EF3D8E">
              <w:trPr>
                <w:trHeight w:val="499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91911234"/>
                  <w:placeholder>
                    <w:docPart w:val="0E135BF1A24D45C5986DF3103B6F5F8F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F6B17CB" w14:textId="77777777" w:rsidR="00500B27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0A7C9C65" w14:textId="77777777" w:rsidR="00500B27" w:rsidRPr="00D14C65" w:rsidRDefault="00500B27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>The proposed programme meets the academic credit requirements for award (</w:t>
                  </w:r>
                  <w:hyperlink r:id="rId14" w:history="1">
                    <w:r w:rsidRPr="00D14C65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 w:rsidRPr="00D14C65">
                    <w:rPr>
                      <w:rFonts w:ascii="Arial" w:eastAsia="Times New Roman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500B27" w14:paraId="47DC9585" w14:textId="77777777" w:rsidTr="00EF3D8E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2078732918"/>
                  <w:placeholder>
                    <w:docPart w:val="72379B7C5A5346D481D4557A9D2DF1FD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47802FC" w14:textId="77777777" w:rsidR="00500B27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7B174C71" w14:textId="77777777" w:rsidR="00500B27" w:rsidRPr="00D14C65" w:rsidRDefault="00500B27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Th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p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rogramm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s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>pecification follows the University guidance (</w:t>
                  </w:r>
                  <w:hyperlink r:id="rId15" w:history="1">
                    <w:r w:rsidRPr="00D14C65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 w:rsidRPr="00D14C65">
                    <w:rPr>
                      <w:rFonts w:ascii="Arial" w:eastAsia="Times New Roman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FF4383" w14:paraId="20B0A7CD" w14:textId="77777777" w:rsidTr="00EF3D8E">
              <w:trPr>
                <w:trHeight w:val="499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379242457"/>
                  <w:placeholder>
                    <w:docPart w:val="AE28CAE9E637434184680B97AD1B1721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7460DC91" w14:textId="77777777" w:rsidR="00FF4383" w:rsidRDefault="00FF4383" w:rsidP="00D14C65">
                      <w:pPr>
                        <w:jc w:val="center"/>
                        <w:rPr>
                          <w:rStyle w:val="Style2"/>
                          <w:rFonts w:cs="Arial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42FA8AEE" w14:textId="77777777" w:rsidR="00FF4383" w:rsidRPr="00D14C65" w:rsidRDefault="00FF4383" w:rsidP="00EF3D8E">
                  <w:pPr>
                    <w:rPr>
                      <w:rFonts w:ascii="Arial" w:hAnsi="Arial" w:cs="Arial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Th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m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odul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d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escriptors follow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 the University guidanc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(</w:t>
                  </w:r>
                  <w:hyperlink r:id="rId16" w:history="1">
                    <w:r w:rsidRPr="00FF4383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>
                    <w:rPr>
                      <w:rFonts w:ascii="Arial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5A12D6" w14:paraId="6AF9E728" w14:textId="77777777" w:rsidTr="00EF3D8E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1679624829"/>
                  <w:placeholder>
                    <w:docPart w:val="B87A3ECCD73B4F61ABE99F2F59595664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422270F" w14:textId="77777777" w:rsidR="005A12D6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1D413E26" w14:textId="77777777" w:rsidR="005A12D6" w:rsidRPr="00D14C65" w:rsidRDefault="005A12D6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Where a PSRB has been identified, there is evidence 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>that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 PSRB requirements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 have been considered</w:t>
                  </w:r>
                </w:p>
              </w:tc>
            </w:tr>
          </w:tbl>
          <w:p w14:paraId="1025E1F2" w14:textId="77777777" w:rsidR="00CE66EB" w:rsidRDefault="00CE66EB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24"/>
              <w:gridCol w:w="3261"/>
              <w:gridCol w:w="6946"/>
            </w:tblGrid>
            <w:tr w:rsidR="00500B27" w14:paraId="43D4B8BA" w14:textId="77777777" w:rsidTr="00CF7B85">
              <w:tc>
                <w:tcPr>
                  <w:tcW w:w="10831" w:type="dxa"/>
                  <w:gridSpan w:val="3"/>
                  <w:shd w:val="clear" w:color="auto" w:fill="D9D9D9" w:themeFill="background1" w:themeFillShade="D9"/>
                </w:tcPr>
                <w:p w14:paraId="1859B07F" w14:textId="70B1FDCD" w:rsidR="00FF4383" w:rsidRPr="00240E03" w:rsidRDefault="00BE66FD" w:rsidP="00B91E72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Quality and </w:t>
                  </w:r>
                  <w:r w:rsidR="00D63A2A">
                    <w:rPr>
                      <w:rFonts w:ascii="Arial" w:hAnsi="Arial" w:cs="Arial"/>
                      <w:b/>
                      <w:sz w:val="20"/>
                      <w:szCs w:val="20"/>
                    </w:rPr>
                    <w:t>S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tandards</w:t>
                  </w:r>
                  <w:r w:rsidR="00FF438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recommendation to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the Dean for </w:t>
                  </w:r>
                  <w:r w:rsidR="00B91E7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aught 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Students/Associate Dean for </w:t>
                  </w:r>
                  <w:r w:rsidR="00B91E7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aught </w:t>
                  </w:r>
                  <w:proofErr w:type="spellStart"/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>Studentsor</w:t>
                  </w:r>
                  <w:proofErr w:type="spellEnd"/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the Dean of the Faculty of Graduate Research</w:t>
                  </w:r>
                  <w:r w:rsidR="00FF4383"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7D79F2" w14:paraId="5EF91126" w14:textId="77777777" w:rsidTr="00CE66EB">
              <w:trPr>
                <w:trHeight w:val="210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224345316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52BF8113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17C79703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approval</w:t>
                  </w:r>
                </w:p>
              </w:tc>
            </w:tr>
            <w:tr w:rsidR="007D79F2" w14:paraId="7EC7B59B" w14:textId="77777777" w:rsidTr="00CE66EB">
              <w:trPr>
                <w:trHeight w:val="210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1814058902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1413CE73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56E3DDFA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approval subject to revision/clarification</w:t>
                  </w:r>
                </w:p>
              </w:tc>
            </w:tr>
            <w:tr w:rsidR="007D79F2" w14:paraId="209DFF68" w14:textId="77777777" w:rsidTr="00CE66EB">
              <w:trPr>
                <w:trHeight w:val="208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-1820563620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4E8EE9D4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5BAD40DB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rejection</w:t>
                  </w:r>
                </w:p>
              </w:tc>
            </w:tr>
            <w:tr w:rsidR="00500B27" w14:paraId="2B271EC5" w14:textId="77777777" w:rsidTr="00CE66EB">
              <w:tc>
                <w:tcPr>
                  <w:tcW w:w="10831" w:type="dxa"/>
                  <w:gridSpan w:val="3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</w:tcPr>
                <w:p w14:paraId="685BF732" w14:textId="77777777" w:rsidR="00500B27" w:rsidRPr="00D14C65" w:rsidRDefault="00240E03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Any n</w:t>
                  </w:r>
                  <w:r w:rsidR="00B82B7A">
                    <w:rPr>
                      <w:rFonts w:ascii="Arial" w:hAnsi="Arial" w:cs="Arial"/>
                      <w:sz w:val="20"/>
                      <w:szCs w:val="20"/>
                    </w:rPr>
                    <w:t>otes/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>comments</w:t>
                  </w:r>
                </w:p>
              </w:tc>
            </w:tr>
            <w:tr w:rsidR="005A12D6" w14:paraId="1D244E73" w14:textId="77777777" w:rsidTr="00CE66EB">
              <w:tc>
                <w:tcPr>
                  <w:tcW w:w="1083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D42ABC" w14:textId="77777777" w:rsidR="005A12D6" w:rsidRPr="00D14C65" w:rsidRDefault="00756A21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-722367445"/>
                      <w:placeholder>
                        <w:docPart w:val="16F8BC345C9542D0B3B72BE73B56F51A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  <w:p w14:paraId="6478267E" w14:textId="77777777" w:rsidR="005A12D6" w:rsidRPr="00D14C65" w:rsidRDefault="005A12D6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70699274" w14:textId="77777777" w:rsidR="005A12D6" w:rsidRPr="00D14C65" w:rsidRDefault="005A12D6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500B27" w14:paraId="251F186B" w14:textId="77777777" w:rsidTr="00CE66EB">
              <w:tc>
                <w:tcPr>
                  <w:tcW w:w="3885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4E2513F" w14:textId="77777777" w:rsidR="00500B27" w:rsidRPr="00EF3D8E" w:rsidRDefault="00500B27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F3D8E">
                    <w:rPr>
                      <w:rFonts w:ascii="Arial" w:hAnsi="Arial" w:cs="Arial"/>
                      <w:sz w:val="20"/>
                      <w:szCs w:val="20"/>
                    </w:rPr>
                    <w:t>Name of Quality and Standards reviewer</w:t>
                  </w:r>
                </w:p>
              </w:tc>
              <w:tc>
                <w:tcPr>
                  <w:tcW w:w="69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538B98" w14:textId="77777777" w:rsidR="00500B27" w:rsidRPr="00D14C65" w:rsidRDefault="00756A21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256261212"/>
                      <w:placeholder>
                        <w:docPart w:val="F17AD24F9448436FA1F60A11E2E47D35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</w:tc>
            </w:tr>
            <w:tr w:rsidR="00FF4383" w14:paraId="30C99F36" w14:textId="77777777" w:rsidTr="00CE66EB">
              <w:tc>
                <w:tcPr>
                  <w:tcW w:w="3885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4F87E50" w14:textId="77777777" w:rsidR="00FF4383" w:rsidRPr="00EF3D8E" w:rsidRDefault="00FF4383" w:rsidP="00FF438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76411">
                    <w:rPr>
                      <w:rFonts w:ascii="Arial" w:hAnsi="Arial" w:cs="Arial"/>
                      <w:sz w:val="20"/>
                      <w:szCs w:val="20"/>
                    </w:rPr>
                    <w:t>Signature</w:t>
                  </w:r>
                </w:p>
              </w:tc>
              <w:sdt>
                <w:sdtPr>
                  <w:rPr>
                    <w:rFonts w:ascii="Arial" w:hAnsi="Arial" w:cs="Arial"/>
                  </w:rPr>
                  <w:alias w:val="Insert signature"/>
                  <w:tag w:val="Insert signature"/>
                  <w:id w:val="1765407049"/>
                  <w:showingPlcHdr/>
                  <w:picture/>
                </w:sdtPr>
                <w:sdtEndPr/>
                <w:sdtContent>
                  <w:tc>
                    <w:tcPr>
                      <w:tcW w:w="6946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vAlign w:val="center"/>
                    </w:tcPr>
                    <w:p w14:paraId="3C129ACE" w14:textId="77777777" w:rsidR="00FF4383" w:rsidRPr="00D14C65" w:rsidRDefault="00FF4383" w:rsidP="00FF438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  <w:lang w:eastAsia="en-GB"/>
                        </w:rPr>
                        <w:drawing>
                          <wp:inline distT="0" distB="0" distL="0" distR="0" wp14:anchorId="48D03835" wp14:editId="77092351">
                            <wp:extent cx="1631290" cy="603577"/>
                            <wp:effectExtent l="0" t="0" r="7620" b="6350"/>
                            <wp:docPr id="4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2131" cy="6075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5546A1" w14:paraId="276FC9F5" w14:textId="77777777" w:rsidTr="00CE66EB">
              <w:tc>
                <w:tcPr>
                  <w:tcW w:w="3885" w:type="dxa"/>
                  <w:gridSpan w:val="2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341ADD1A" w14:textId="77777777" w:rsidR="005546A1" w:rsidRDefault="005546A1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F3D8E">
                    <w:rPr>
                      <w:rFonts w:ascii="Arial" w:hAnsi="Arial" w:cs="Arial"/>
                      <w:sz w:val="20"/>
                      <w:szCs w:val="20"/>
                    </w:rPr>
                    <w:t>Date</w:t>
                  </w:r>
                </w:p>
                <w:p w14:paraId="41EDB44E" w14:textId="25C5E625" w:rsidR="000A62C3" w:rsidRPr="00EF3D8E" w:rsidRDefault="000A62C3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6946" w:type="dxa"/>
                  <w:tcBorders>
                    <w:top w:val="single" w:sz="4" w:space="0" w:color="auto"/>
                  </w:tcBorders>
                </w:tcPr>
                <w:p w14:paraId="572AFE6F" w14:textId="77777777" w:rsidR="005546A1" w:rsidRPr="00D14C65" w:rsidRDefault="00756A21" w:rsidP="00180288">
                  <w:pPr>
                    <w:rPr>
                      <w:rFonts w:ascii="Arial" w:hAnsi="Arial" w:cs="Arial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511037195"/>
                      <w:placeholder>
                        <w:docPart w:val="4D5E81B791F443A59126373FD57364A8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</w:tc>
            </w:tr>
          </w:tbl>
          <w:p w14:paraId="06A3897C" w14:textId="77777777" w:rsidR="00500B27" w:rsidRDefault="00500B27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DE067B" w14:textId="730F5342" w:rsidR="00817909" w:rsidRPr="00F603CF" w:rsidRDefault="00817909" w:rsidP="00EF3D8E">
            <w:pPr>
              <w:shd w:val="clear" w:color="auto" w:fill="8DB3E2" w:themeFill="text2" w:themeFillTint="66"/>
              <w:rPr>
                <w:rFonts w:ascii="Arial" w:hAnsi="Arial" w:cs="Arial"/>
                <w:b/>
                <w:sz w:val="20"/>
                <w:szCs w:val="20"/>
              </w:rPr>
            </w:pPr>
            <w:r w:rsidRPr="00BA6AE1">
              <w:rPr>
                <w:rFonts w:ascii="Arial" w:hAnsi="Arial" w:cs="Arial"/>
                <w:b/>
                <w:sz w:val="20"/>
                <w:szCs w:val="20"/>
              </w:rPr>
              <w:t xml:space="preserve">Decision of the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Dean for </w:t>
            </w:r>
            <w:r w:rsidR="00B91E72"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Students/Associate Dean for </w:t>
            </w:r>
            <w:r w:rsidR="00B91E72"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Students </w:t>
            </w:r>
            <w:r w:rsidR="00F603CF" w:rsidRPr="00F603CF">
              <w:rPr>
                <w:rFonts w:ascii="Arial" w:hAnsi="Arial" w:cs="Arial"/>
                <w:b/>
                <w:sz w:val="20"/>
                <w:szCs w:val="20"/>
              </w:rPr>
              <w:t>or the</w:t>
            </w:r>
            <w:r w:rsidR="00F603C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603CF" w:rsidRPr="00F603CF">
              <w:rPr>
                <w:rFonts w:ascii="Arial" w:hAnsi="Arial" w:cs="Arial"/>
                <w:b/>
                <w:sz w:val="20"/>
                <w:szCs w:val="20"/>
              </w:rPr>
              <w:t>Dean of the Faculty of Graduate Research</w:t>
            </w:r>
          </w:p>
          <w:p w14:paraId="42AB6B82" w14:textId="77777777" w:rsidR="00817909" w:rsidRPr="00817909" w:rsidRDefault="00817909" w:rsidP="00180288">
            <w:pPr>
              <w:rPr>
                <w:rFonts w:ascii="Arial" w:hAnsi="Arial" w:cs="Arial"/>
              </w:rPr>
            </w:pPr>
          </w:p>
        </w:tc>
      </w:tr>
      <w:tr w:rsidR="00B13363" w:rsidRPr="00EB539B" w14:paraId="606450ED" w14:textId="77777777" w:rsidTr="00F603CF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80511514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E80BC27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F2E6A" w14:textId="77777777" w:rsidR="00B13363" w:rsidRPr="00B13363" w:rsidRDefault="00B13363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pprove</w:t>
            </w:r>
          </w:p>
        </w:tc>
      </w:tr>
      <w:tr w:rsidR="00B13363" w:rsidRPr="00EB539B" w14:paraId="5DE044E7" w14:textId="77777777" w:rsidTr="00F603CF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87852133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3818BB0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88E85" w14:textId="77777777" w:rsidR="00B13363" w:rsidRPr="00B13363" w:rsidRDefault="00B13363" w:rsidP="00B2169D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pprove subject to revision/clarification</w:t>
            </w:r>
          </w:p>
        </w:tc>
      </w:tr>
      <w:tr w:rsidR="00B13363" w:rsidRPr="00EB539B" w14:paraId="18A0BE0D" w14:textId="77777777" w:rsidTr="00F603CF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-1764327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FC041C8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9D21" w14:textId="77777777" w:rsidR="00B13363" w:rsidRPr="00B13363" w:rsidRDefault="00B13363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Reject</w:t>
            </w:r>
          </w:p>
        </w:tc>
      </w:tr>
      <w:tr w:rsidR="005A12D6" w:rsidRPr="00EB539B" w14:paraId="63CA6C90" w14:textId="77777777" w:rsidTr="00240E03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A7C200" w14:textId="77777777" w:rsidR="005A12D6" w:rsidRPr="00B13363" w:rsidRDefault="00240E03" w:rsidP="00240E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y </w:t>
            </w:r>
            <w:r w:rsidR="005A12D6" w:rsidRPr="00412411">
              <w:rPr>
                <w:rFonts w:ascii="Arial" w:hAnsi="Arial" w:cs="Arial"/>
                <w:sz w:val="20"/>
                <w:szCs w:val="20"/>
              </w:rPr>
              <w:t>notes</w:t>
            </w:r>
            <w:r>
              <w:rPr>
                <w:rFonts w:ascii="Arial" w:hAnsi="Arial" w:cs="Arial"/>
                <w:sz w:val="20"/>
                <w:szCs w:val="20"/>
              </w:rPr>
              <w:t>/comments</w:t>
            </w:r>
          </w:p>
        </w:tc>
      </w:tr>
      <w:tr w:rsidR="005A12D6" w:rsidRPr="00EB539B" w14:paraId="19F3E225" w14:textId="77777777" w:rsidTr="00EF3D8E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3C619" w14:textId="77777777" w:rsidR="005A12D6" w:rsidRDefault="00756A21" w:rsidP="00EF3D8E">
            <w:pPr>
              <w:rPr>
                <w:rFonts w:ascii="Arial" w:hAnsi="Arial" w:cs="Arial"/>
              </w:rPr>
            </w:pPr>
            <w:sdt>
              <w:sdtPr>
                <w:rPr>
                  <w:rStyle w:val="BluePAAFFont"/>
                  <w:rFonts w:cs="Arial"/>
                </w:rPr>
                <w:id w:val="-1333448830"/>
                <w:placeholder>
                  <w:docPart w:val="378ED247A4C94EB798B2848E8D58CF0D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E66FD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  <w:p w14:paraId="76C39B99" w14:textId="77777777" w:rsidR="005A12D6" w:rsidRDefault="005A12D6" w:rsidP="00EF3D8E">
            <w:pPr>
              <w:rPr>
                <w:rFonts w:ascii="Arial" w:hAnsi="Arial" w:cs="Arial"/>
              </w:rPr>
            </w:pPr>
          </w:p>
          <w:p w14:paraId="493539B6" w14:textId="77777777" w:rsidR="00533D8A" w:rsidRPr="00B13363" w:rsidRDefault="00533D8A" w:rsidP="00EF3D8E">
            <w:pPr>
              <w:rPr>
                <w:rFonts w:ascii="Arial" w:hAnsi="Arial" w:cs="Arial"/>
              </w:rPr>
            </w:pPr>
          </w:p>
        </w:tc>
      </w:tr>
      <w:tr w:rsidR="00076411" w:rsidRPr="00EB539B" w14:paraId="1CB5F013" w14:textId="77777777" w:rsidTr="00EF3D8E">
        <w:trPr>
          <w:trHeight w:val="275"/>
        </w:trPr>
        <w:tc>
          <w:tcPr>
            <w:tcW w:w="40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3BF585" w14:textId="38A3B590" w:rsidR="00076411" w:rsidRDefault="00076411" w:rsidP="00604D90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Name</w:t>
            </w:r>
            <w:r w:rsidR="00BE66FD">
              <w:t xml:space="preserve">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 xml:space="preserve">of the Dean for </w:t>
            </w:r>
            <w:r w:rsidR="00604D90">
              <w:rPr>
                <w:rFonts w:ascii="Arial" w:hAnsi="Arial" w:cs="Arial"/>
                <w:sz w:val="20"/>
                <w:szCs w:val="20"/>
              </w:rPr>
              <w:t>T</w:t>
            </w:r>
            <w:r w:rsidR="009209A2">
              <w:rPr>
                <w:rFonts w:ascii="Arial" w:hAnsi="Arial" w:cs="Arial"/>
                <w:sz w:val="20"/>
                <w:szCs w:val="20"/>
              </w:rPr>
              <w:t>a</w:t>
            </w:r>
            <w:r w:rsidR="00604D90">
              <w:rPr>
                <w:rFonts w:ascii="Arial" w:hAnsi="Arial" w:cs="Arial"/>
                <w:sz w:val="20"/>
                <w:szCs w:val="20"/>
              </w:rPr>
              <w:t xml:space="preserve">ught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>Students/</w:t>
            </w:r>
            <w:r w:rsidR="00BE66F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 xml:space="preserve">Associate Dean for </w:t>
            </w:r>
            <w:r w:rsidR="00604D90">
              <w:rPr>
                <w:rFonts w:ascii="Arial" w:hAnsi="Arial" w:cs="Arial"/>
                <w:sz w:val="20"/>
                <w:szCs w:val="20"/>
              </w:rPr>
              <w:t xml:space="preserve">Taught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>Students or the Dean of the Faculty of Graduate Research</w:t>
            </w:r>
          </w:p>
          <w:p w14:paraId="3C3775EA" w14:textId="1D6BA23E" w:rsidR="000A62C3" w:rsidRPr="00076411" w:rsidRDefault="000A62C3" w:rsidP="00604D9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36EFF" w14:textId="77777777" w:rsidR="00076411" w:rsidRPr="00076411" w:rsidRDefault="00756A21" w:rsidP="0007641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594391490"/>
                <w:placeholder>
                  <w:docPart w:val="BE443F05DCD648249FE16008CED805C9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076411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4F36FF5B" w14:textId="77777777" w:rsidTr="00EF3D8E">
        <w:trPr>
          <w:trHeight w:val="275"/>
        </w:trPr>
        <w:tc>
          <w:tcPr>
            <w:tcW w:w="40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C7CEAA" w14:textId="77777777" w:rsidR="00B13363" w:rsidRPr="00076411" w:rsidRDefault="00B13363" w:rsidP="00076411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1505158369"/>
            <w:showingPlcHdr/>
            <w:picture/>
          </w:sdtPr>
          <w:sdtEndPr/>
          <w:sdtContent>
            <w:tc>
              <w:tcPr>
                <w:tcW w:w="7053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E50075B" w14:textId="77777777" w:rsidR="00B13363" w:rsidRPr="00076411" w:rsidRDefault="00B370A4" w:rsidP="0007641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35F7E072" wp14:editId="016A4EA8">
                      <wp:extent cx="1631290" cy="603577"/>
                      <wp:effectExtent l="0" t="0" r="7620" b="6350"/>
                      <wp:docPr id="14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42131" cy="60758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13363" w:rsidRPr="00EB539B" w14:paraId="33025BFA" w14:textId="77777777" w:rsidTr="00EF3D8E">
        <w:trPr>
          <w:trHeight w:val="275"/>
        </w:trPr>
        <w:tc>
          <w:tcPr>
            <w:tcW w:w="40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A31E14" w14:textId="77777777" w:rsidR="00B13363" w:rsidRDefault="00B13363" w:rsidP="00076411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0BEF22F9" w14:textId="0C8BE37E" w:rsidR="000A62C3" w:rsidRPr="00076411" w:rsidRDefault="000A62C3" w:rsidP="0007641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D66EC" w14:textId="77777777" w:rsidR="00B13363" w:rsidRPr="00076411" w:rsidRDefault="00756A21" w:rsidP="0007641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73627701"/>
                <w:placeholder>
                  <w:docPart w:val="87E01102FEBC4E03A09095CBDB2D3D2F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4843E4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</w:tbl>
    <w:p w14:paraId="7C8F638D" w14:textId="31BC910D" w:rsidR="00DC4F6C" w:rsidRDefault="00DC4F6C">
      <w:pPr>
        <w:rPr>
          <w:rFonts w:ascii="Arial" w:hAnsi="Arial" w:cs="Arial"/>
        </w:rPr>
      </w:pPr>
    </w:p>
    <w:p w14:paraId="18A55BC3" w14:textId="77777777" w:rsidR="00DC4F6C" w:rsidRPr="00DC4F6C" w:rsidRDefault="00DC4F6C" w:rsidP="00DC4F6C">
      <w:pPr>
        <w:rPr>
          <w:rFonts w:ascii="Arial" w:hAnsi="Arial" w:cs="Arial"/>
        </w:rPr>
      </w:pPr>
    </w:p>
    <w:p w14:paraId="099233BC" w14:textId="77777777" w:rsidR="00DC4F6C" w:rsidRPr="00DC4F6C" w:rsidRDefault="00DC4F6C" w:rsidP="00DC4F6C">
      <w:pPr>
        <w:rPr>
          <w:rFonts w:ascii="Arial" w:hAnsi="Arial" w:cs="Arial"/>
        </w:rPr>
      </w:pPr>
    </w:p>
    <w:p w14:paraId="097A9805" w14:textId="77777777" w:rsidR="00DC4F6C" w:rsidRPr="00DC4F6C" w:rsidRDefault="00DC4F6C" w:rsidP="00DC4F6C">
      <w:pPr>
        <w:rPr>
          <w:rFonts w:ascii="Arial" w:hAnsi="Arial" w:cs="Arial"/>
        </w:rPr>
      </w:pPr>
    </w:p>
    <w:p w14:paraId="4B40DA00" w14:textId="77777777" w:rsidR="00DC4F6C" w:rsidRPr="00DC4F6C" w:rsidRDefault="00DC4F6C">
      <w:pPr>
        <w:rPr>
          <w:rFonts w:ascii="Arial" w:hAnsi="Arial" w:cs="Arial"/>
        </w:rPr>
      </w:pPr>
    </w:p>
    <w:p w14:paraId="767A6B4A" w14:textId="77777777" w:rsidR="00DC4F6C" w:rsidRPr="00DC4F6C" w:rsidRDefault="00DC4F6C">
      <w:pPr>
        <w:rPr>
          <w:rFonts w:ascii="Arial" w:hAnsi="Arial" w:cs="Arial"/>
        </w:rPr>
      </w:pPr>
    </w:p>
    <w:p w14:paraId="3F71DD1B" w14:textId="77777777" w:rsidR="00DC4F6C" w:rsidRPr="00DC4F6C" w:rsidRDefault="00DC4F6C">
      <w:pPr>
        <w:rPr>
          <w:rFonts w:ascii="Arial" w:hAnsi="Arial" w:cs="Arial"/>
        </w:rPr>
      </w:pPr>
    </w:p>
    <w:p w14:paraId="352CCF9C" w14:textId="77777777" w:rsidR="00DC4F6C" w:rsidRPr="00DC4F6C" w:rsidRDefault="00DC4F6C">
      <w:pPr>
        <w:rPr>
          <w:rFonts w:ascii="Arial" w:hAnsi="Arial" w:cs="Arial"/>
        </w:rPr>
      </w:pPr>
    </w:p>
    <w:p w14:paraId="1A0758E2" w14:textId="77777777" w:rsidR="00DC4F6C" w:rsidRPr="00DC4F6C" w:rsidRDefault="00DC4F6C">
      <w:pPr>
        <w:rPr>
          <w:rFonts w:ascii="Arial" w:hAnsi="Arial" w:cs="Arial"/>
        </w:rPr>
      </w:pPr>
    </w:p>
    <w:p w14:paraId="6897A134" w14:textId="77777777" w:rsidR="00DC4F6C" w:rsidRPr="00DC4F6C" w:rsidRDefault="00DC4F6C">
      <w:pPr>
        <w:rPr>
          <w:rFonts w:ascii="Arial" w:hAnsi="Arial" w:cs="Arial"/>
        </w:rPr>
      </w:pPr>
    </w:p>
    <w:p w14:paraId="33A86090" w14:textId="77777777" w:rsidR="00DC4F6C" w:rsidRPr="00DC4F6C" w:rsidRDefault="00DC4F6C">
      <w:pPr>
        <w:rPr>
          <w:rFonts w:ascii="Arial" w:hAnsi="Arial" w:cs="Arial"/>
        </w:rPr>
      </w:pPr>
    </w:p>
    <w:p w14:paraId="0D2D8BAF" w14:textId="77777777" w:rsidR="00DC4F6C" w:rsidRPr="00DC4F6C" w:rsidRDefault="00DC4F6C">
      <w:pPr>
        <w:rPr>
          <w:rFonts w:ascii="Arial" w:hAnsi="Arial" w:cs="Arial"/>
        </w:rPr>
      </w:pPr>
    </w:p>
    <w:p w14:paraId="6F15059F" w14:textId="77777777" w:rsidR="00DC4F6C" w:rsidRPr="00DC4F6C" w:rsidRDefault="00DC4F6C">
      <w:pPr>
        <w:rPr>
          <w:rFonts w:ascii="Arial" w:hAnsi="Arial" w:cs="Arial"/>
        </w:rPr>
      </w:pPr>
    </w:p>
    <w:p w14:paraId="64A959D3" w14:textId="77777777" w:rsidR="00DC4F6C" w:rsidRPr="00DC4F6C" w:rsidRDefault="00DC4F6C">
      <w:pPr>
        <w:rPr>
          <w:rFonts w:ascii="Arial" w:hAnsi="Arial" w:cs="Arial"/>
        </w:rPr>
      </w:pPr>
    </w:p>
    <w:p w14:paraId="0E63A2AD" w14:textId="77777777" w:rsidR="00DC4F6C" w:rsidRPr="00DC4F6C" w:rsidRDefault="00DC4F6C">
      <w:pPr>
        <w:rPr>
          <w:rFonts w:ascii="Arial" w:hAnsi="Arial" w:cs="Arial"/>
        </w:rPr>
      </w:pPr>
    </w:p>
    <w:p w14:paraId="6E61E08D" w14:textId="77777777" w:rsidR="00DC4F6C" w:rsidRPr="00DC4F6C" w:rsidRDefault="00DC4F6C">
      <w:pPr>
        <w:rPr>
          <w:rFonts w:ascii="Arial" w:hAnsi="Arial" w:cs="Arial"/>
        </w:rPr>
      </w:pPr>
    </w:p>
    <w:p w14:paraId="14882596" w14:textId="77777777" w:rsidR="00DC4F6C" w:rsidRPr="00DC4F6C" w:rsidRDefault="00DC4F6C">
      <w:pPr>
        <w:rPr>
          <w:rFonts w:ascii="Arial" w:hAnsi="Arial" w:cs="Arial"/>
        </w:rPr>
      </w:pPr>
      <w:bookmarkStart w:id="0" w:name="_GoBack"/>
      <w:bookmarkEnd w:id="0"/>
    </w:p>
    <w:p w14:paraId="2A157225" w14:textId="4616AB2E" w:rsidR="00DC4F6C" w:rsidRDefault="00DC4F6C" w:rsidP="00DC4F6C">
      <w:pPr>
        <w:rPr>
          <w:rFonts w:ascii="Arial" w:hAnsi="Arial" w:cs="Arial"/>
        </w:rPr>
      </w:pPr>
    </w:p>
    <w:p w14:paraId="20CF277F" w14:textId="77777777" w:rsidR="00DC4F6C" w:rsidRPr="00DC4F6C" w:rsidRDefault="00DC4F6C" w:rsidP="00DC4F6C">
      <w:pPr>
        <w:rPr>
          <w:rFonts w:ascii="Arial" w:hAnsi="Arial" w:cs="Arial"/>
        </w:rPr>
      </w:pPr>
    </w:p>
    <w:p w14:paraId="6EB1ECAF" w14:textId="462B0050" w:rsidR="00DC4F6C" w:rsidRDefault="00DC4F6C" w:rsidP="00DC4F6C">
      <w:pPr>
        <w:rPr>
          <w:rFonts w:ascii="Arial" w:hAnsi="Arial" w:cs="Arial"/>
        </w:rPr>
      </w:pPr>
    </w:p>
    <w:p w14:paraId="7AB7DA58" w14:textId="7A4067A3" w:rsidR="00331F9A" w:rsidRPr="00DC4F6C" w:rsidRDefault="00DC4F6C" w:rsidP="00A50F9C">
      <w:pPr>
        <w:tabs>
          <w:tab w:val="left" w:pos="626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331F9A" w:rsidRPr="00DC4F6C" w:rsidSect="00B76580">
      <w:headerReference w:type="default" r:id="rId17"/>
      <w:footerReference w:type="default" r:id="rId18"/>
      <w:pgSz w:w="11907" w:h="16840"/>
      <w:pgMar w:top="709" w:right="720" w:bottom="720" w:left="720" w:header="709" w:footer="709" w:gutter="0"/>
      <w:cols w:space="709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8F2DA0" w14:textId="77777777" w:rsidR="00463729" w:rsidRDefault="00463729">
      <w:r>
        <w:separator/>
      </w:r>
    </w:p>
  </w:endnote>
  <w:endnote w:type="continuationSeparator" w:id="0">
    <w:p w14:paraId="5ED624A5" w14:textId="77777777" w:rsidR="00463729" w:rsidRDefault="004637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97AA1" w14:textId="6BEC638F" w:rsidR="00756A21" w:rsidRPr="00756A21" w:rsidRDefault="00756A21">
    <w:pPr>
      <w:pStyle w:val="Footer"/>
      <w:rPr>
        <w:color w:val="808080" w:themeColor="background1" w:themeShade="80"/>
      </w:rPr>
    </w:pPr>
    <w:r w:rsidRPr="00756A21">
      <w:rPr>
        <w:color w:val="808080" w:themeColor="background1" w:themeShade="80"/>
      </w:rPr>
      <w:t>Last updated 31/10/2022</w:t>
    </w:r>
  </w:p>
  <w:p w14:paraId="08E14AE8" w14:textId="77777777" w:rsidR="00476ECE" w:rsidRDefault="00476E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34B12" w14:textId="77777777" w:rsidR="00463729" w:rsidRDefault="00463729">
      <w:r>
        <w:separator/>
      </w:r>
    </w:p>
  </w:footnote>
  <w:footnote w:type="continuationSeparator" w:id="0">
    <w:p w14:paraId="0763D280" w14:textId="77777777" w:rsidR="00463729" w:rsidRDefault="004637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50CB4" w14:textId="77777777" w:rsidR="00993256" w:rsidRDefault="00993256">
    <w:pPr>
      <w:pStyle w:val="Header"/>
      <w:framePr w:wrap="auto" w:vAnchor="text" w:hAnchor="margin" w:xAlign="right" w:y="1"/>
      <w:rPr>
        <w:rStyle w:val="PageNumber"/>
      </w:rPr>
    </w:pPr>
  </w:p>
  <w:p w14:paraId="1D950FE9" w14:textId="77777777" w:rsidR="00993256" w:rsidRDefault="00993256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EzM7I0MjQ1MjBW0lEKTi0uzszPAykwqgUAZCRmdSwAAAA="/>
  </w:docVars>
  <w:rsids>
    <w:rsidRoot w:val="00CC5762"/>
    <w:rsid w:val="0000698A"/>
    <w:rsid w:val="00045CB9"/>
    <w:rsid w:val="000734CE"/>
    <w:rsid w:val="00076411"/>
    <w:rsid w:val="00080734"/>
    <w:rsid w:val="00090A0C"/>
    <w:rsid w:val="000A62C3"/>
    <w:rsid w:val="000B3051"/>
    <w:rsid w:val="000E786F"/>
    <w:rsid w:val="000F78D3"/>
    <w:rsid w:val="001024D6"/>
    <w:rsid w:val="00104988"/>
    <w:rsid w:val="00110EE3"/>
    <w:rsid w:val="00115799"/>
    <w:rsid w:val="00120AEF"/>
    <w:rsid w:val="001242D8"/>
    <w:rsid w:val="00131E22"/>
    <w:rsid w:val="00132AF3"/>
    <w:rsid w:val="001401CE"/>
    <w:rsid w:val="00151270"/>
    <w:rsid w:val="0016378B"/>
    <w:rsid w:val="00165CE6"/>
    <w:rsid w:val="001700E5"/>
    <w:rsid w:val="00183DA6"/>
    <w:rsid w:val="001B2450"/>
    <w:rsid w:val="001C0682"/>
    <w:rsid w:val="001C4B0C"/>
    <w:rsid w:val="0023514D"/>
    <w:rsid w:val="00240D7A"/>
    <w:rsid w:val="00240E03"/>
    <w:rsid w:val="00271BD3"/>
    <w:rsid w:val="00286506"/>
    <w:rsid w:val="002A48AA"/>
    <w:rsid w:val="002C2FFE"/>
    <w:rsid w:val="002C6D11"/>
    <w:rsid w:val="00304F83"/>
    <w:rsid w:val="00306127"/>
    <w:rsid w:val="00331F9A"/>
    <w:rsid w:val="00353646"/>
    <w:rsid w:val="00381124"/>
    <w:rsid w:val="00381CCE"/>
    <w:rsid w:val="00396105"/>
    <w:rsid w:val="003A1D8A"/>
    <w:rsid w:val="003B5289"/>
    <w:rsid w:val="003B6B8C"/>
    <w:rsid w:val="003B7130"/>
    <w:rsid w:val="003D2FAD"/>
    <w:rsid w:val="003F11BD"/>
    <w:rsid w:val="004004E8"/>
    <w:rsid w:val="004105BD"/>
    <w:rsid w:val="00412519"/>
    <w:rsid w:val="004356E1"/>
    <w:rsid w:val="004439E1"/>
    <w:rsid w:val="004441E3"/>
    <w:rsid w:val="00463729"/>
    <w:rsid w:val="00476ECE"/>
    <w:rsid w:val="004843E4"/>
    <w:rsid w:val="00487E50"/>
    <w:rsid w:val="004935FD"/>
    <w:rsid w:val="004B01CC"/>
    <w:rsid w:val="004C587B"/>
    <w:rsid w:val="004E1E55"/>
    <w:rsid w:val="00500B27"/>
    <w:rsid w:val="00501A71"/>
    <w:rsid w:val="005122A7"/>
    <w:rsid w:val="00517C3D"/>
    <w:rsid w:val="00521D26"/>
    <w:rsid w:val="00523296"/>
    <w:rsid w:val="00527434"/>
    <w:rsid w:val="00533D8A"/>
    <w:rsid w:val="00535081"/>
    <w:rsid w:val="005431BA"/>
    <w:rsid w:val="00546E34"/>
    <w:rsid w:val="005546A1"/>
    <w:rsid w:val="0057015C"/>
    <w:rsid w:val="005717FA"/>
    <w:rsid w:val="00591B5B"/>
    <w:rsid w:val="005951BB"/>
    <w:rsid w:val="005A12D6"/>
    <w:rsid w:val="005A2962"/>
    <w:rsid w:val="005B37FE"/>
    <w:rsid w:val="005D5D38"/>
    <w:rsid w:val="005E4CEC"/>
    <w:rsid w:val="005E6F30"/>
    <w:rsid w:val="00604D90"/>
    <w:rsid w:val="0064097E"/>
    <w:rsid w:val="0066127C"/>
    <w:rsid w:val="006661BB"/>
    <w:rsid w:val="00681A60"/>
    <w:rsid w:val="00686F15"/>
    <w:rsid w:val="006A54BD"/>
    <w:rsid w:val="006E35A2"/>
    <w:rsid w:val="006E439E"/>
    <w:rsid w:val="007000EA"/>
    <w:rsid w:val="007019D7"/>
    <w:rsid w:val="007073C6"/>
    <w:rsid w:val="00730B0F"/>
    <w:rsid w:val="0074207F"/>
    <w:rsid w:val="00756A21"/>
    <w:rsid w:val="007966C7"/>
    <w:rsid w:val="007A41CC"/>
    <w:rsid w:val="007C310B"/>
    <w:rsid w:val="007D79F2"/>
    <w:rsid w:val="007E7FC2"/>
    <w:rsid w:val="00811A74"/>
    <w:rsid w:val="008124F2"/>
    <w:rsid w:val="00817909"/>
    <w:rsid w:val="008325EB"/>
    <w:rsid w:val="0083351D"/>
    <w:rsid w:val="00847E26"/>
    <w:rsid w:val="008507D4"/>
    <w:rsid w:val="008540E0"/>
    <w:rsid w:val="008552DD"/>
    <w:rsid w:val="0085687B"/>
    <w:rsid w:val="0086102B"/>
    <w:rsid w:val="008B74AD"/>
    <w:rsid w:val="008C1100"/>
    <w:rsid w:val="008C7A1E"/>
    <w:rsid w:val="008D201B"/>
    <w:rsid w:val="008D348D"/>
    <w:rsid w:val="008E02B6"/>
    <w:rsid w:val="008E45A4"/>
    <w:rsid w:val="009001A3"/>
    <w:rsid w:val="009209A2"/>
    <w:rsid w:val="00937310"/>
    <w:rsid w:val="00940070"/>
    <w:rsid w:val="00940D01"/>
    <w:rsid w:val="00941200"/>
    <w:rsid w:val="009541F6"/>
    <w:rsid w:val="00960875"/>
    <w:rsid w:val="0096743B"/>
    <w:rsid w:val="00993256"/>
    <w:rsid w:val="009A0D1F"/>
    <w:rsid w:val="009A51DF"/>
    <w:rsid w:val="009C06C4"/>
    <w:rsid w:val="009F4E00"/>
    <w:rsid w:val="00A01FE8"/>
    <w:rsid w:val="00A14F9D"/>
    <w:rsid w:val="00A40676"/>
    <w:rsid w:val="00A415DA"/>
    <w:rsid w:val="00A50F9C"/>
    <w:rsid w:val="00A90C87"/>
    <w:rsid w:val="00AA1C8B"/>
    <w:rsid w:val="00AA3BD2"/>
    <w:rsid w:val="00AB03AE"/>
    <w:rsid w:val="00B13363"/>
    <w:rsid w:val="00B14509"/>
    <w:rsid w:val="00B16651"/>
    <w:rsid w:val="00B2169D"/>
    <w:rsid w:val="00B370A4"/>
    <w:rsid w:val="00B44503"/>
    <w:rsid w:val="00B47BD3"/>
    <w:rsid w:val="00B76580"/>
    <w:rsid w:val="00B82B7A"/>
    <w:rsid w:val="00B91E72"/>
    <w:rsid w:val="00BA6AE1"/>
    <w:rsid w:val="00BB3ECD"/>
    <w:rsid w:val="00BC2247"/>
    <w:rsid w:val="00BE2C9E"/>
    <w:rsid w:val="00BE46E5"/>
    <w:rsid w:val="00BE5ED6"/>
    <w:rsid w:val="00BE66FD"/>
    <w:rsid w:val="00BF5685"/>
    <w:rsid w:val="00C4102B"/>
    <w:rsid w:val="00C45E91"/>
    <w:rsid w:val="00C543E7"/>
    <w:rsid w:val="00C64600"/>
    <w:rsid w:val="00C646CD"/>
    <w:rsid w:val="00C66671"/>
    <w:rsid w:val="00C84651"/>
    <w:rsid w:val="00C97DE3"/>
    <w:rsid w:val="00CB7EB7"/>
    <w:rsid w:val="00CC5762"/>
    <w:rsid w:val="00CE5F50"/>
    <w:rsid w:val="00CE66EB"/>
    <w:rsid w:val="00CE68A2"/>
    <w:rsid w:val="00CF7B85"/>
    <w:rsid w:val="00D02612"/>
    <w:rsid w:val="00D14C65"/>
    <w:rsid w:val="00D32DF9"/>
    <w:rsid w:val="00D400DB"/>
    <w:rsid w:val="00D406C9"/>
    <w:rsid w:val="00D52BB2"/>
    <w:rsid w:val="00D530A2"/>
    <w:rsid w:val="00D63A2A"/>
    <w:rsid w:val="00D71CE1"/>
    <w:rsid w:val="00DA5484"/>
    <w:rsid w:val="00DB0341"/>
    <w:rsid w:val="00DC4F6C"/>
    <w:rsid w:val="00DD654F"/>
    <w:rsid w:val="00DF510E"/>
    <w:rsid w:val="00E23112"/>
    <w:rsid w:val="00E52DAB"/>
    <w:rsid w:val="00E65826"/>
    <w:rsid w:val="00EF3D8E"/>
    <w:rsid w:val="00EF3E02"/>
    <w:rsid w:val="00F038FA"/>
    <w:rsid w:val="00F53A2D"/>
    <w:rsid w:val="00F5763B"/>
    <w:rsid w:val="00F603CF"/>
    <w:rsid w:val="00F668AA"/>
    <w:rsid w:val="00F7563F"/>
    <w:rsid w:val="00F90F6D"/>
    <w:rsid w:val="00FA1BE8"/>
    <w:rsid w:val="00FD0C65"/>
    <w:rsid w:val="00FD7493"/>
    <w:rsid w:val="00FF238B"/>
    <w:rsid w:val="00FF4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19DA66"/>
  <w15:docId w15:val="{6CD9B2A3-1EE6-461D-9F8E-60C48BBE5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rPr>
      <w:rFonts w:cs="Times New Roman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styleId="Emphasis">
    <w:name w:val="Emphasis"/>
    <w:qFormat/>
    <w:rPr>
      <w:rFonts w:cs="Times New Roman"/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4B01C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21D26"/>
    <w:rPr>
      <w:sz w:val="16"/>
      <w:szCs w:val="16"/>
    </w:rPr>
  </w:style>
  <w:style w:type="paragraph" w:styleId="CommentText">
    <w:name w:val="annotation text"/>
    <w:basedOn w:val="Normal"/>
    <w:semiHidden/>
    <w:rsid w:val="00521D26"/>
  </w:style>
  <w:style w:type="paragraph" w:styleId="CommentSubject">
    <w:name w:val="annotation subject"/>
    <w:basedOn w:val="CommentText"/>
    <w:next w:val="CommentText"/>
    <w:semiHidden/>
    <w:rsid w:val="00521D26"/>
    <w:rPr>
      <w:b/>
      <w:bCs/>
    </w:rPr>
  </w:style>
  <w:style w:type="table" w:styleId="TableGrid">
    <w:name w:val="Table Grid"/>
    <w:basedOn w:val="TableNormal"/>
    <w:uiPriority w:val="59"/>
    <w:rsid w:val="002C2FF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2C2FFE"/>
    <w:rPr>
      <w:color w:val="808080"/>
    </w:rPr>
  </w:style>
  <w:style w:type="character" w:customStyle="1" w:styleId="BluePAAFFont">
    <w:name w:val="Blue PAAF Font"/>
    <w:uiPriority w:val="1"/>
    <w:qFormat/>
    <w:rsid w:val="002C2FFE"/>
    <w:rPr>
      <w:rFonts w:ascii="Arial" w:hAnsi="Arial"/>
      <w:i w:val="0"/>
      <w:color w:val="1F497D"/>
      <w:sz w:val="20"/>
    </w:rPr>
  </w:style>
  <w:style w:type="character" w:styleId="FollowedHyperlink">
    <w:name w:val="FollowedHyperlink"/>
    <w:basedOn w:val="DefaultParagraphFont"/>
    <w:semiHidden/>
    <w:unhideWhenUsed/>
    <w:rsid w:val="00500B27"/>
    <w:rPr>
      <w:color w:val="800080" w:themeColor="followedHyperlink"/>
      <w:u w:val="single"/>
    </w:rPr>
  </w:style>
  <w:style w:type="character" w:customStyle="1" w:styleId="Style1">
    <w:name w:val="Style1"/>
    <w:basedOn w:val="DefaultParagraphFont"/>
    <w:uiPriority w:val="1"/>
    <w:rsid w:val="005B37FE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C310B"/>
    <w:rPr>
      <w:rFonts w:ascii="Arial" w:hAnsi="Arial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76ECE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as.exeter.ac.uk/tqae/qualityandstandards/contact-detail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exeter.ac.uk/cgr/teachingqualityassuranceandenhancement/programme-module-development/guidance/moduledescriptorguidance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qualityandstandards@exeter.ac.uk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xeter.ac.uk/cgr/teachingqualityassuranceandenhancement/programme-module-development/guidance/programmespecificationguidance/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as.exeter.ac.uk/academic-policy-standards/tqa-manual/cqf/academiccredi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D3444BB9472447FB06BE9B15224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73A54-38D1-45FC-9DCB-8AB059A7D205}"/>
      </w:docPartPr>
      <w:docPartBody>
        <w:p w:rsidR="00B951F7" w:rsidRDefault="00AC2B19" w:rsidP="00AC2B19">
          <w:pPr>
            <w:pStyle w:val="9D3444BB9472447FB06BE9B152247A627"/>
          </w:pPr>
          <w:r w:rsidRPr="0095399E">
            <w:rPr>
              <w:rStyle w:val="PlaceholderText"/>
              <w:rFonts w:ascii="Arial" w:hAnsi="Arial" w:cs="Arial"/>
            </w:rPr>
            <w:t>Now select a type...</w:t>
          </w:r>
        </w:p>
      </w:docPartBody>
    </w:docPart>
    <w:docPart>
      <w:docPartPr>
        <w:name w:val="CAD69AAABAD54E8D8465F196873AB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C2BA3-B783-48BE-A881-4A16CBAA2C7F}"/>
      </w:docPartPr>
      <w:docPartBody>
        <w:p w:rsidR="00B951F7" w:rsidRDefault="00AC2B19" w:rsidP="00AC2B19">
          <w:pPr>
            <w:pStyle w:val="CAD69AAABAD54E8D8465F196873AB7107"/>
          </w:pPr>
          <w:r w:rsidRPr="001C27B1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01E3E-1CD7-41CF-832D-9A6E9C3A980A}"/>
      </w:docPartPr>
      <w:docPartBody>
        <w:p w:rsidR="00AC2B19" w:rsidRDefault="00F95253"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5C835FF8FF4143ABBC70378C78FE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47394-DD2D-42E5-A718-A4FFF070352A}"/>
      </w:docPartPr>
      <w:docPartBody>
        <w:p w:rsidR="00AC2B19" w:rsidRDefault="00AC2B19" w:rsidP="00AC2B19">
          <w:pPr>
            <w:pStyle w:val="5C835FF8FF4143ABBC70378C78FE8FB7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E0A907D7DD3A4FAE911B969EAE9BA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66C4-D2E4-43C6-ADF4-007EE0C31148}"/>
      </w:docPartPr>
      <w:docPartBody>
        <w:p w:rsidR="00AC2B19" w:rsidRDefault="00AC2B19" w:rsidP="00AC2B19">
          <w:pPr>
            <w:pStyle w:val="E0A907D7DD3A4FAE911B969EAE9BA4F1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9251B61B32964FF7901944AB2B80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4C653-F848-4E82-95DA-8A2F3DA60812}"/>
      </w:docPartPr>
      <w:docPartBody>
        <w:p w:rsidR="00AC2B19" w:rsidRDefault="00AC2B19" w:rsidP="00AC2B19">
          <w:pPr>
            <w:pStyle w:val="9251B61B32964FF7901944AB2B8042F15"/>
          </w:pPr>
          <w:r>
            <w:rPr>
              <w:rStyle w:val="PlaceholderText"/>
              <w:rFonts w:ascii="Arial" w:hAnsi="Arial" w:cs="Arial"/>
            </w:rPr>
            <w:t>E</w:t>
          </w:r>
          <w:r w:rsidRPr="001C27B1">
            <w:rPr>
              <w:rStyle w:val="PlaceholderText"/>
              <w:rFonts w:ascii="Arial" w:hAnsi="Arial" w:cs="Arial"/>
            </w:rPr>
            <w:t>nter text</w:t>
          </w:r>
          <w:r>
            <w:rPr>
              <w:rStyle w:val="PlaceholderText"/>
              <w:rFonts w:ascii="Arial" w:hAnsi="Arial" w:cs="Arial"/>
            </w:rPr>
            <w:t xml:space="preserve"> here</w:t>
          </w:r>
          <w:r w:rsidRPr="001C27B1">
            <w:rPr>
              <w:rStyle w:val="PlaceholderText"/>
              <w:rFonts w:ascii="Arial" w:hAnsi="Arial" w:cs="Arial"/>
            </w:rPr>
            <w:t>.</w:t>
          </w:r>
        </w:p>
      </w:docPartBody>
    </w:docPart>
    <w:docPart>
      <w:docPartPr>
        <w:name w:val="79EBAE628F6B4B73A4B9E59E212D0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9299F-6C75-4AFC-9957-11A710A07E13}"/>
      </w:docPartPr>
      <w:docPartBody>
        <w:p w:rsidR="00AC2B19" w:rsidRDefault="00AC2B19" w:rsidP="00AC2B19">
          <w:pPr>
            <w:pStyle w:val="79EBAE628F6B4B73A4B9E59E212D0FA1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50610A351CFD4841B262632BB6806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8E947-2FFE-4895-A8AD-0343A54FCBEF}"/>
      </w:docPartPr>
      <w:docPartBody>
        <w:p w:rsidR="00AC2B19" w:rsidRDefault="00AC2B19" w:rsidP="00AC2B19">
          <w:pPr>
            <w:pStyle w:val="50610A351CFD4841B262632BB68066A3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06464A1DCDBE42258611D8203E4C4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CCAC8-85A2-42ED-BC86-154DB2642D85}"/>
      </w:docPartPr>
      <w:docPartBody>
        <w:p w:rsidR="00AC2B19" w:rsidRDefault="00AC2B19" w:rsidP="00AC2B19">
          <w:pPr>
            <w:pStyle w:val="06464A1DCDBE42258611D8203E4C4316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47147210DD62405795E95CAEEAFA7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F166E-5A27-4411-893E-4B807246DCB4}"/>
      </w:docPartPr>
      <w:docPartBody>
        <w:p w:rsidR="00AC2B19" w:rsidRDefault="00AC2B19" w:rsidP="00AC2B19">
          <w:pPr>
            <w:pStyle w:val="47147210DD62405795E95CAEEAFA76DD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3D80464EDC594EC29D465D0A33CD4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98143-FB1F-4716-9812-94863320FDA1}"/>
      </w:docPartPr>
      <w:docPartBody>
        <w:p w:rsidR="00AC2B19" w:rsidRDefault="00AC2B19" w:rsidP="00AC2B19">
          <w:pPr>
            <w:pStyle w:val="3D80464EDC594EC29D465D0A33CD4654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6D694253B21C43489AD35D8EC7081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E1E30-8F38-4EA9-AA46-8891C522A01B}"/>
      </w:docPartPr>
      <w:docPartBody>
        <w:p w:rsidR="00AC2B19" w:rsidRDefault="00AC2B19" w:rsidP="00AC2B19">
          <w:pPr>
            <w:pStyle w:val="6D694253B21C43489AD35D8EC7081F76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E4C4E93194AF431E84FE971A93727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A0592-CCC8-4FCC-9953-A7E5CC13F0A9}"/>
      </w:docPartPr>
      <w:docPartBody>
        <w:p w:rsidR="00AC2B19" w:rsidRDefault="00AC2B19" w:rsidP="00AC2B19">
          <w:pPr>
            <w:pStyle w:val="E4C4E93194AF431E84FE971A93727DE7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112A6D07686B4D40A8311B0DD6B78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901E6-08D4-48A0-800A-A80D560B405D}"/>
      </w:docPartPr>
      <w:docPartBody>
        <w:p w:rsidR="00AC2B19" w:rsidRDefault="00AC2B19" w:rsidP="00AC2B19">
          <w:pPr>
            <w:pStyle w:val="112A6D07686B4D40A8311B0DD6B78649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3C2E3A8941144AAB9E87EB4914FC1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1F682-94AD-4504-830F-9794FFB370F6}"/>
      </w:docPartPr>
      <w:docPartBody>
        <w:p w:rsidR="00AC2B19" w:rsidRDefault="00AC2B19" w:rsidP="00AC2B19">
          <w:pPr>
            <w:pStyle w:val="3C2E3A8941144AAB9E87EB4914FC1DDB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BE443F05DCD648249FE16008CED8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4E58A-3BCC-428A-905D-29CB2F8DF8F6}"/>
      </w:docPartPr>
      <w:docPartBody>
        <w:p w:rsidR="00576A45" w:rsidRDefault="00AC2B19" w:rsidP="00AC2B19">
          <w:pPr>
            <w:pStyle w:val="BE443F05DCD648249FE16008CED805C9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87E01102FEBC4E03A09095CBDB2D3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CD62D-C7A4-4104-83AB-948376BDE929}"/>
      </w:docPartPr>
      <w:docPartBody>
        <w:p w:rsidR="00576A45" w:rsidRDefault="00AC2B19" w:rsidP="00AC2B19">
          <w:pPr>
            <w:pStyle w:val="87E01102FEBC4E03A09095CBDB2D3D2F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0E135BF1A24D45C5986DF3103B6F5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AA9F-C49B-48B0-9E12-2F4FC510D25B}"/>
      </w:docPartPr>
      <w:docPartBody>
        <w:p w:rsidR="00576A45" w:rsidRDefault="00AC2B19" w:rsidP="00AC2B19">
          <w:pPr>
            <w:pStyle w:val="0E135BF1A24D45C5986DF3103B6F5F8F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72379B7C5A5346D481D4557A9D2DF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D43E2-CD7B-4BE9-9DFD-FA9E1D360018}"/>
      </w:docPartPr>
      <w:docPartBody>
        <w:p w:rsidR="00576A45" w:rsidRDefault="00AC2B19" w:rsidP="00AC2B19">
          <w:pPr>
            <w:pStyle w:val="72379B7C5A5346D481D4557A9D2DF1FD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B87A3ECCD73B4F61ABE99F2F59595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E60DE-CC58-4615-9F8E-98841FCB3895}"/>
      </w:docPartPr>
      <w:docPartBody>
        <w:p w:rsidR="00576A45" w:rsidRDefault="00AC2B19" w:rsidP="00AC2B19">
          <w:pPr>
            <w:pStyle w:val="B87A3ECCD73B4F61ABE99F2F59595664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AE28CAE9E637434184680B97AD1B1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AD5BE-2FEE-41D3-8BC7-E2AA12536FB7}"/>
      </w:docPartPr>
      <w:docPartBody>
        <w:p w:rsidR="00C406C9" w:rsidRDefault="003A121C" w:rsidP="003A121C">
          <w:pPr>
            <w:pStyle w:val="AE28CAE9E637434184680B97AD1B1721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378ED247A4C94EB798B2848E8D58C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B2BCF-DDE2-40E3-A01D-699BA54B4CC2}"/>
      </w:docPartPr>
      <w:docPartBody>
        <w:p w:rsidR="00C406C9" w:rsidRDefault="003A121C" w:rsidP="003A121C">
          <w:pPr>
            <w:pStyle w:val="378ED247A4C94EB798B2848E8D58CF0D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F17AD24F9448436FA1F60A11E2E47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D8D44-8493-462A-9210-5EBFAE99B8E6}"/>
      </w:docPartPr>
      <w:docPartBody>
        <w:p w:rsidR="00C406C9" w:rsidRDefault="003A121C" w:rsidP="003A121C">
          <w:pPr>
            <w:pStyle w:val="F17AD24F9448436FA1F60A11E2E47D35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4D5E81B791F443A59126373FD5736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9404B-3C4E-4710-A702-E0F747C8F16E}"/>
      </w:docPartPr>
      <w:docPartBody>
        <w:p w:rsidR="00C406C9" w:rsidRDefault="003A121C" w:rsidP="003A121C">
          <w:pPr>
            <w:pStyle w:val="4D5E81B791F443A59126373FD57364A8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16F8BC345C9542D0B3B72BE73B56F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666B3-5151-408C-A4B0-76F794D0FFF9}"/>
      </w:docPartPr>
      <w:docPartBody>
        <w:p w:rsidR="00C406C9" w:rsidRDefault="003A121C" w:rsidP="003A121C">
          <w:pPr>
            <w:pStyle w:val="16F8BC345C9542D0B3B72BE73B56F51A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257E7"/>
    <w:rsid w:val="000D1070"/>
    <w:rsid w:val="003114CF"/>
    <w:rsid w:val="003A121C"/>
    <w:rsid w:val="003B4A57"/>
    <w:rsid w:val="00473487"/>
    <w:rsid w:val="00576A45"/>
    <w:rsid w:val="007D09AF"/>
    <w:rsid w:val="00A400D6"/>
    <w:rsid w:val="00AC2B19"/>
    <w:rsid w:val="00AC5FAB"/>
    <w:rsid w:val="00B951F7"/>
    <w:rsid w:val="00C406C9"/>
    <w:rsid w:val="00D522BF"/>
    <w:rsid w:val="00F257E7"/>
    <w:rsid w:val="00F9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3A121C"/>
    <w:rPr>
      <w:color w:val="808080"/>
    </w:rPr>
  </w:style>
  <w:style w:type="paragraph" w:customStyle="1" w:styleId="60208F8B7B79498FB0FE7B2868DD1E5D">
    <w:name w:val="60208F8B7B79498FB0FE7B2868DD1E5D"/>
    <w:rsid w:val="00F257E7"/>
  </w:style>
  <w:style w:type="paragraph" w:customStyle="1" w:styleId="30C0BD22FB324851B9DE93766C5AA691">
    <w:name w:val="30C0BD22FB324851B9DE93766C5AA691"/>
    <w:rsid w:val="00F257E7"/>
  </w:style>
  <w:style w:type="paragraph" w:customStyle="1" w:styleId="A904A28270D34B49AD7EE7750377870B">
    <w:name w:val="A904A28270D34B49AD7EE7750377870B"/>
    <w:rsid w:val="00F257E7"/>
  </w:style>
  <w:style w:type="paragraph" w:customStyle="1" w:styleId="88EFB2E5FFBA4D74A12B932405C2C38A">
    <w:name w:val="88EFB2E5FFBA4D74A12B932405C2C38A"/>
    <w:rsid w:val="00F257E7"/>
  </w:style>
  <w:style w:type="paragraph" w:customStyle="1" w:styleId="9D3444BB9472447FB06BE9B152247A62">
    <w:name w:val="9D3444BB9472447FB06BE9B152247A62"/>
    <w:rsid w:val="00F257E7"/>
  </w:style>
  <w:style w:type="paragraph" w:customStyle="1" w:styleId="CAD69AAABAD54E8D8465F196873AB710">
    <w:name w:val="CAD69AAABAD54E8D8465F196873AB710"/>
    <w:rsid w:val="00F257E7"/>
  </w:style>
  <w:style w:type="paragraph" w:customStyle="1" w:styleId="1E7C95A575854F9DB741126C29472CE5">
    <w:name w:val="1E7C95A575854F9DB741126C29472CE5"/>
    <w:rsid w:val="00F257E7"/>
  </w:style>
  <w:style w:type="paragraph" w:customStyle="1" w:styleId="1EA38157088A4BD8A9907A073533B099">
    <w:name w:val="1EA38157088A4BD8A9907A073533B099"/>
    <w:rsid w:val="00F257E7"/>
  </w:style>
  <w:style w:type="paragraph" w:customStyle="1" w:styleId="18070990E89246B6BE83B71482DF8A14">
    <w:name w:val="18070990E89246B6BE83B71482DF8A14"/>
    <w:rsid w:val="00F257E7"/>
  </w:style>
  <w:style w:type="paragraph" w:customStyle="1" w:styleId="49B823A05DA14C6E875909AA742AD5EB">
    <w:name w:val="49B823A05DA14C6E875909AA742AD5EB"/>
    <w:rsid w:val="00F257E7"/>
  </w:style>
  <w:style w:type="paragraph" w:customStyle="1" w:styleId="E8732D3CED9849ED91D1A7CEFA7416A4">
    <w:name w:val="E8732D3CED9849ED91D1A7CEFA7416A4"/>
    <w:rsid w:val="00F257E7"/>
  </w:style>
  <w:style w:type="paragraph" w:customStyle="1" w:styleId="5F40DBD682DC438988E2154C8DFD811F">
    <w:name w:val="5F40DBD682DC438988E2154C8DFD811F"/>
    <w:rsid w:val="00F257E7"/>
  </w:style>
  <w:style w:type="paragraph" w:customStyle="1" w:styleId="9157B08A89E4482D95478D2F48673F82">
    <w:name w:val="9157B08A89E4482D95478D2F48673F82"/>
    <w:rsid w:val="00F257E7"/>
  </w:style>
  <w:style w:type="paragraph" w:customStyle="1" w:styleId="1CE9F0B003334D66BFCB3FFDF95188B8">
    <w:name w:val="1CE9F0B003334D66BFCB3FFDF95188B8"/>
    <w:rsid w:val="00F257E7"/>
  </w:style>
  <w:style w:type="paragraph" w:customStyle="1" w:styleId="5A610F9F49F141E5A450F753A4587B9E">
    <w:name w:val="5A610F9F49F141E5A450F753A4587B9E"/>
    <w:rsid w:val="00F257E7"/>
  </w:style>
  <w:style w:type="paragraph" w:customStyle="1" w:styleId="15968C70E42C4B99BBCADA674472DD37">
    <w:name w:val="15968C70E42C4B99BBCADA674472DD37"/>
    <w:rsid w:val="00F257E7"/>
  </w:style>
  <w:style w:type="paragraph" w:customStyle="1" w:styleId="8F5D5806387C4B3286B364E316147A20">
    <w:name w:val="8F5D5806387C4B3286B364E316147A20"/>
    <w:rsid w:val="00F257E7"/>
  </w:style>
  <w:style w:type="paragraph" w:customStyle="1" w:styleId="5419D5FE9F0442E7B88D9F3CFC4C5377">
    <w:name w:val="5419D5FE9F0442E7B88D9F3CFC4C5377"/>
    <w:rsid w:val="00F257E7"/>
  </w:style>
  <w:style w:type="paragraph" w:customStyle="1" w:styleId="82E77C93673E4E5C8477AF1A214BE9FC">
    <w:name w:val="82E77C93673E4E5C8477AF1A214BE9FC"/>
    <w:rsid w:val="00F257E7"/>
  </w:style>
  <w:style w:type="paragraph" w:customStyle="1" w:styleId="39961239607E4B559500495E492AEAD9">
    <w:name w:val="39961239607E4B559500495E492AEAD9"/>
    <w:rsid w:val="00F257E7"/>
  </w:style>
  <w:style w:type="paragraph" w:customStyle="1" w:styleId="CBE010BA5E35405798F6BB4DCCA53777">
    <w:name w:val="CBE010BA5E35405798F6BB4DCCA53777"/>
    <w:rsid w:val="00F257E7"/>
  </w:style>
  <w:style w:type="paragraph" w:customStyle="1" w:styleId="BAE8DFD706B84C8C9039F892C7B35677">
    <w:name w:val="BAE8DFD706B84C8C9039F892C7B35677"/>
    <w:rsid w:val="00F257E7"/>
  </w:style>
  <w:style w:type="paragraph" w:customStyle="1" w:styleId="C00A8555A6734213BC73ED72E027007B">
    <w:name w:val="C00A8555A6734213BC73ED72E027007B"/>
    <w:rsid w:val="00F257E7"/>
  </w:style>
  <w:style w:type="paragraph" w:customStyle="1" w:styleId="E27FCD3384CD480D899947566C666966">
    <w:name w:val="E27FCD3384CD480D899947566C666966"/>
    <w:rsid w:val="00F257E7"/>
  </w:style>
  <w:style w:type="paragraph" w:customStyle="1" w:styleId="937CC1E843CB4580955E7D33987DBBDC">
    <w:name w:val="937CC1E843CB4580955E7D33987DBBDC"/>
    <w:rsid w:val="00F257E7"/>
  </w:style>
  <w:style w:type="paragraph" w:customStyle="1" w:styleId="66A0428D122A429682233F69C2B467C8">
    <w:name w:val="66A0428D122A429682233F69C2B467C8"/>
    <w:rsid w:val="00F257E7"/>
  </w:style>
  <w:style w:type="paragraph" w:customStyle="1" w:styleId="E2ED67DB744048339C344C2BDC61A2C8">
    <w:name w:val="E2ED67DB744048339C344C2BDC61A2C8"/>
    <w:rsid w:val="00F257E7"/>
  </w:style>
  <w:style w:type="paragraph" w:customStyle="1" w:styleId="BFBB9281327342D5A07E284CFFD28AD9">
    <w:name w:val="BFBB9281327342D5A07E284CFFD28AD9"/>
    <w:rsid w:val="00F257E7"/>
  </w:style>
  <w:style w:type="paragraph" w:customStyle="1" w:styleId="6F2D450F0A3146A59CDF53A501D2A2E1">
    <w:name w:val="6F2D450F0A3146A59CDF53A501D2A2E1"/>
    <w:rsid w:val="00F257E7"/>
  </w:style>
  <w:style w:type="paragraph" w:customStyle="1" w:styleId="1AE3A3F039954C5F9019855EC7BACBA9">
    <w:name w:val="1AE3A3F039954C5F9019855EC7BACBA9"/>
    <w:rsid w:val="00F257E7"/>
  </w:style>
  <w:style w:type="paragraph" w:customStyle="1" w:styleId="128B7AEFF3CE41F588D3066665CA52F0">
    <w:name w:val="128B7AEFF3CE41F588D3066665CA52F0"/>
    <w:rsid w:val="00F257E7"/>
  </w:style>
  <w:style w:type="paragraph" w:customStyle="1" w:styleId="E8640959D18E46DD843AF71AD5197BFD">
    <w:name w:val="E8640959D18E46DD843AF71AD5197BFD"/>
    <w:rsid w:val="00F257E7"/>
  </w:style>
  <w:style w:type="paragraph" w:customStyle="1" w:styleId="50695026411B409AA9949F35003C34A6">
    <w:name w:val="50695026411B409AA9949F35003C34A6"/>
    <w:rsid w:val="00F257E7"/>
  </w:style>
  <w:style w:type="paragraph" w:customStyle="1" w:styleId="8ACD52ECE09443B9A56C0FF537E778B4">
    <w:name w:val="8ACD52ECE09443B9A56C0FF537E778B4"/>
    <w:rsid w:val="00F257E7"/>
  </w:style>
  <w:style w:type="paragraph" w:customStyle="1" w:styleId="7F83CCCFCC794C53A76ED20FC25F6612">
    <w:name w:val="7F83CCCFCC794C53A76ED20FC25F6612"/>
    <w:rsid w:val="00F257E7"/>
  </w:style>
  <w:style w:type="paragraph" w:customStyle="1" w:styleId="011CE1745E17479BAD006E78C6EACD40">
    <w:name w:val="011CE1745E17479BAD006E78C6EACD40"/>
    <w:rsid w:val="00F257E7"/>
  </w:style>
  <w:style w:type="paragraph" w:customStyle="1" w:styleId="B648BD605CDE41AA8CD9F40557523FDC">
    <w:name w:val="B648BD605CDE41AA8CD9F40557523FDC"/>
    <w:rsid w:val="00F257E7"/>
  </w:style>
  <w:style w:type="paragraph" w:customStyle="1" w:styleId="3C96E58B304F47B490DF1F89BB2F58AD">
    <w:name w:val="3C96E58B304F47B490DF1F89BB2F58AD"/>
    <w:rsid w:val="00F257E7"/>
  </w:style>
  <w:style w:type="paragraph" w:customStyle="1" w:styleId="DD47678EB48545DFB5A3A2CD9B26F95F">
    <w:name w:val="DD47678EB48545DFB5A3A2CD9B26F95F"/>
    <w:rsid w:val="00F257E7"/>
  </w:style>
  <w:style w:type="paragraph" w:customStyle="1" w:styleId="3121BBF97A1A460BB33F52A003F828EE">
    <w:name w:val="3121BBF97A1A460BB33F52A003F828EE"/>
    <w:rsid w:val="00F257E7"/>
  </w:style>
  <w:style w:type="paragraph" w:customStyle="1" w:styleId="85750146B91B45D99B033FAA190E0881">
    <w:name w:val="85750146B91B45D99B033FAA190E0881"/>
    <w:rsid w:val="00F257E7"/>
  </w:style>
  <w:style w:type="paragraph" w:customStyle="1" w:styleId="FDAA11EA12614A988F9C08988E8FEAE9">
    <w:name w:val="FDAA11EA12614A988F9C08988E8FEAE9"/>
    <w:rsid w:val="00F257E7"/>
  </w:style>
  <w:style w:type="paragraph" w:customStyle="1" w:styleId="4341C5DB281247DDA4619D0682C83D51">
    <w:name w:val="4341C5DB281247DDA4619D0682C83D51"/>
    <w:rsid w:val="00F257E7"/>
  </w:style>
  <w:style w:type="paragraph" w:customStyle="1" w:styleId="BC65CC71E194437896C428DEA93B5A7A">
    <w:name w:val="BC65CC71E194437896C428DEA93B5A7A"/>
    <w:rsid w:val="00F257E7"/>
  </w:style>
  <w:style w:type="paragraph" w:customStyle="1" w:styleId="66E2DC54E92B4B4DACEDCEDCB383EAD9">
    <w:name w:val="66E2DC54E92B4B4DACEDCEDCB383EAD9"/>
    <w:rsid w:val="00F257E7"/>
  </w:style>
  <w:style w:type="paragraph" w:customStyle="1" w:styleId="BB4914B4B7984E109424A1475AF9B519">
    <w:name w:val="BB4914B4B7984E109424A1475AF9B519"/>
    <w:rsid w:val="00F257E7"/>
  </w:style>
  <w:style w:type="paragraph" w:customStyle="1" w:styleId="3D005119D41247D6AE07C3980A86280C">
    <w:name w:val="3D005119D41247D6AE07C3980A86280C"/>
    <w:rsid w:val="00F257E7"/>
  </w:style>
  <w:style w:type="paragraph" w:customStyle="1" w:styleId="73565A0B4DC2479886072E61511EEA4C">
    <w:name w:val="73565A0B4DC2479886072E61511EEA4C"/>
    <w:rsid w:val="00F257E7"/>
  </w:style>
  <w:style w:type="paragraph" w:customStyle="1" w:styleId="AEC7A842F2D74703BAD99478799793B0">
    <w:name w:val="AEC7A842F2D74703BAD99478799793B0"/>
    <w:rsid w:val="00F257E7"/>
  </w:style>
  <w:style w:type="paragraph" w:customStyle="1" w:styleId="762E40D5FA854428B3A973AA1CABC5BE">
    <w:name w:val="762E40D5FA854428B3A973AA1CABC5BE"/>
    <w:rsid w:val="00F257E7"/>
  </w:style>
  <w:style w:type="paragraph" w:customStyle="1" w:styleId="13BE80814C6A4CAE86B83683E6949D96">
    <w:name w:val="13BE80814C6A4CAE86B83683E6949D96"/>
    <w:rsid w:val="00F257E7"/>
  </w:style>
  <w:style w:type="paragraph" w:customStyle="1" w:styleId="F6A10A085E77439EA93D7B53465EBAAF">
    <w:name w:val="F6A10A085E77439EA93D7B53465EBAAF"/>
    <w:rsid w:val="00F257E7"/>
  </w:style>
  <w:style w:type="paragraph" w:customStyle="1" w:styleId="76B0B96C56AB42C28B99E0239E078A83">
    <w:name w:val="76B0B96C56AB42C28B99E0239E078A83"/>
    <w:rsid w:val="00F257E7"/>
  </w:style>
  <w:style w:type="paragraph" w:customStyle="1" w:styleId="4216040BCFAC4B478A65B9E2B32CAA07">
    <w:name w:val="4216040BCFAC4B478A65B9E2B32CAA07"/>
    <w:rsid w:val="00F257E7"/>
  </w:style>
  <w:style w:type="paragraph" w:customStyle="1" w:styleId="DD3A7D95BEC54A30BA32E8AD289B9AB8">
    <w:name w:val="DD3A7D95BEC54A30BA32E8AD289B9AB8"/>
    <w:rsid w:val="00F257E7"/>
  </w:style>
  <w:style w:type="paragraph" w:customStyle="1" w:styleId="6B0D41E9F72D46EFB6FAAE33159E205A">
    <w:name w:val="6B0D41E9F72D46EFB6FAAE33159E205A"/>
    <w:rsid w:val="00F257E7"/>
  </w:style>
  <w:style w:type="paragraph" w:customStyle="1" w:styleId="00033A21814A4DAEA1F8A59FE64DD90E">
    <w:name w:val="00033A21814A4DAEA1F8A59FE64DD90E"/>
    <w:rsid w:val="00F257E7"/>
  </w:style>
  <w:style w:type="paragraph" w:customStyle="1" w:styleId="B40584FD70284592AB9828CAE77A65B0">
    <w:name w:val="B40584FD70284592AB9828CAE77A65B0"/>
    <w:rsid w:val="00F257E7"/>
  </w:style>
  <w:style w:type="paragraph" w:customStyle="1" w:styleId="D5A90397AFD5428C8029BC3A67527992">
    <w:name w:val="D5A90397AFD5428C8029BC3A67527992"/>
    <w:rsid w:val="00F257E7"/>
  </w:style>
  <w:style w:type="paragraph" w:customStyle="1" w:styleId="FD38F116D63841268B60388DFC5F1BD7">
    <w:name w:val="FD38F116D63841268B60388DFC5F1BD7"/>
    <w:rsid w:val="00F257E7"/>
  </w:style>
  <w:style w:type="paragraph" w:customStyle="1" w:styleId="C57BAD993DF54BCF95DE1162CDE0100E">
    <w:name w:val="C57BAD993DF54BCF95DE1162CDE0100E"/>
    <w:rsid w:val="00F257E7"/>
  </w:style>
  <w:style w:type="paragraph" w:customStyle="1" w:styleId="FD7079F5752246D2B6F221F3B38A1676">
    <w:name w:val="FD7079F5752246D2B6F221F3B38A1676"/>
    <w:rsid w:val="00F257E7"/>
  </w:style>
  <w:style w:type="paragraph" w:customStyle="1" w:styleId="95B43BA06A8E4930828BC40B88B3FE91">
    <w:name w:val="95B43BA06A8E4930828BC40B88B3FE91"/>
    <w:rsid w:val="00F257E7"/>
  </w:style>
  <w:style w:type="paragraph" w:customStyle="1" w:styleId="D3502306D3FF41D0B810E7DC5712770E">
    <w:name w:val="D3502306D3FF41D0B810E7DC5712770E"/>
    <w:rsid w:val="00F257E7"/>
  </w:style>
  <w:style w:type="paragraph" w:customStyle="1" w:styleId="C9037341D2D54882883BEF119BF0BD16">
    <w:name w:val="C9037341D2D54882883BEF119BF0BD16"/>
    <w:rsid w:val="00F257E7"/>
  </w:style>
  <w:style w:type="paragraph" w:customStyle="1" w:styleId="0A2D6114C1B5422C829512579166A8E9">
    <w:name w:val="0A2D6114C1B5422C829512579166A8E9"/>
    <w:rsid w:val="00F257E7"/>
  </w:style>
  <w:style w:type="paragraph" w:customStyle="1" w:styleId="0C69CC7394A84B258CB3CE08BC3425C1">
    <w:name w:val="0C69CC7394A84B258CB3CE08BC3425C1"/>
    <w:rsid w:val="00F257E7"/>
  </w:style>
  <w:style w:type="paragraph" w:customStyle="1" w:styleId="49C987D9F1294732867E4199B1FC70DA">
    <w:name w:val="49C987D9F1294732867E4199B1FC70DA"/>
    <w:rsid w:val="00F257E7"/>
  </w:style>
  <w:style w:type="paragraph" w:customStyle="1" w:styleId="83E992277F9B47E4BAC2E17214C5E887">
    <w:name w:val="83E992277F9B47E4BAC2E17214C5E887"/>
    <w:rsid w:val="00F257E7"/>
  </w:style>
  <w:style w:type="paragraph" w:customStyle="1" w:styleId="23886E37728D48AF83EEA211AE10AB3E">
    <w:name w:val="23886E37728D48AF83EEA211AE10AB3E"/>
    <w:rsid w:val="00F257E7"/>
  </w:style>
  <w:style w:type="paragraph" w:customStyle="1" w:styleId="9D3444BB9472447FB06BE9B152247A621">
    <w:name w:val="9D3444BB9472447FB06BE9B152247A62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1">
    <w:name w:val="CAD69AAABAD54E8D8465F196873AB710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F6A10A085E77439EA93D7B53465EBAAF1">
    <w:name w:val="F6A10A085E77439EA93D7B53465EBAAF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6B0B96C56AB42C28B99E0239E078A831">
    <w:name w:val="76B0B96C56AB42C28B99E0239E078A83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6BFC9DDB3B7498D8E637F609989DA25">
    <w:name w:val="66BFC9DDB3B7498D8E637F609989DA25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477748EAFCD4EB3A194163EE2B49FA4">
    <w:name w:val="6477748EAFCD4EB3A194163EE2B49FA4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112A11ED785458C9EB4D07465255876">
    <w:name w:val="9112A11ED785458C9EB4D07465255876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94245E5C7C24388B5B0AFDB0C66C0B6">
    <w:name w:val="394245E5C7C24388B5B0AFDB0C66C0B6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E902DBF1F0A48798688F038186D7781">
    <w:name w:val="4E902DBF1F0A48798688F038186D778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8D92B4CC0C664E3AAC5A437030C2BDE5">
    <w:name w:val="8D92B4CC0C664E3AAC5A437030C2BDE5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ACA9582F7F1487F8E31C8EB6A18856E">
    <w:name w:val="5ACA9582F7F1487F8E31C8EB6A18856E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75D5C932120475A9E3B229F86B02BF8">
    <w:name w:val="E75D5C932120475A9E3B229F86B02BF8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E9310CDF53B4B738D11D072913496BA">
    <w:name w:val="9E9310CDF53B4B738D11D072913496BA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107FB4A17EA497B8E12F821FFF9B0D0">
    <w:name w:val="4107FB4A17EA497B8E12F821FFF9B0D0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66AF999DF264635B612F3A5E8A5EAF2">
    <w:name w:val="E66AF999DF264635B612F3A5E8A5EAF2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28ABD1F7A72A408DB3E3467426BF246B">
    <w:name w:val="28ABD1F7A72A408DB3E3467426BF246B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2">
    <w:name w:val="9D3444BB9472447FB06BE9B152247A62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2">
    <w:name w:val="CAD69AAABAD54E8D8465F196873AB710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">
    <w:name w:val="5C835FF8FF4143ABBC70378C78FE8FB7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">
    <w:name w:val="E0A907D7DD3A4FAE911B969EAE9BA4F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">
    <w:name w:val="9251B61B32964FF7901944AB2B8042F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">
    <w:name w:val="79EBAE628F6B4B73A4B9E59E212D0FA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">
    <w:name w:val="50610A351CFD4841B262632BB68066A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">
    <w:name w:val="06464A1DCDBE42258611D8203E4C4316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">
    <w:name w:val="47147210DD62405795E95CAEEAFA76DD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">
    <w:name w:val="3D80464EDC594EC29D465D0A33CD465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">
    <w:name w:val="6D694253B21C43489AD35D8EC7081F76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">
    <w:name w:val="E4C4E93194AF431E84FE971A93727DE7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">
    <w:name w:val="112A6D07686B4D40A8311B0DD6B78649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">
    <w:name w:val="3C2E3A8941144AAB9E87EB4914FC1DDB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3">
    <w:name w:val="9D3444BB9472447FB06BE9B152247A62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3">
    <w:name w:val="CAD69AAABAD54E8D8465F196873AB710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1">
    <w:name w:val="5C835FF8FF4143ABBC70378C78FE8FB7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1">
    <w:name w:val="E0A907D7DD3A4FAE911B969EAE9BA4F1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1">
    <w:name w:val="9251B61B32964FF7901944AB2B8042F1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1">
    <w:name w:val="79EBAE628F6B4B73A4B9E59E212D0FA1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1">
    <w:name w:val="50610A351CFD4841B262632BB68066A3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1">
    <w:name w:val="06464A1DCDBE42258611D8203E4C4316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1">
    <w:name w:val="47147210DD62405795E95CAEEAFA76DD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1">
    <w:name w:val="3D80464EDC594EC29D465D0A33CD4654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1">
    <w:name w:val="6D694253B21C43489AD35D8EC7081F76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1">
    <w:name w:val="E4C4E93194AF431E84FE971A93727DE7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1">
    <w:name w:val="112A6D07686B4D40A8311B0DD6B78649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1">
    <w:name w:val="3C2E3A8941144AAB9E87EB4914FC1DDB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4">
    <w:name w:val="9D3444BB9472447FB06BE9B152247A62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4">
    <w:name w:val="CAD69AAABAD54E8D8465F196873AB710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2">
    <w:name w:val="5C835FF8FF4143ABBC70378C78FE8FB7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2">
    <w:name w:val="E0A907D7DD3A4FAE911B969EAE9BA4F1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2">
    <w:name w:val="9251B61B32964FF7901944AB2B8042F1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2">
    <w:name w:val="79EBAE628F6B4B73A4B9E59E212D0FA1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2">
    <w:name w:val="50610A351CFD4841B262632BB68066A3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2">
    <w:name w:val="06464A1DCDBE42258611D8203E4C4316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2">
    <w:name w:val="47147210DD62405795E95CAEEAFA76DD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2">
    <w:name w:val="3D80464EDC594EC29D465D0A33CD4654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2">
    <w:name w:val="6D694253B21C43489AD35D8EC7081F76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2">
    <w:name w:val="E4C4E93194AF431E84FE971A93727DE7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2">
    <w:name w:val="112A6D07686B4D40A8311B0DD6B78649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2">
    <w:name w:val="3C2E3A8941144AAB9E87EB4914FC1DDB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5">
    <w:name w:val="9D3444BB9472447FB06BE9B152247A625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5">
    <w:name w:val="CAD69AAABAD54E8D8465F196873AB7105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3">
    <w:name w:val="5C835FF8FF4143ABBC70378C78FE8FB7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3">
    <w:name w:val="E0A907D7DD3A4FAE911B969EAE9BA4F1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3">
    <w:name w:val="9251B61B32964FF7901944AB2B8042F1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3">
    <w:name w:val="79EBAE628F6B4B73A4B9E59E212D0FA1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3">
    <w:name w:val="50610A351CFD4841B262632BB68066A3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3">
    <w:name w:val="06464A1DCDBE42258611D8203E4C4316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3">
    <w:name w:val="47147210DD62405795E95CAEEAFA76DD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3">
    <w:name w:val="3D80464EDC594EC29D465D0A33CD4654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3">
    <w:name w:val="6D694253B21C43489AD35D8EC7081F76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3">
    <w:name w:val="E4C4E93194AF431E84FE971A93727DE7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3">
    <w:name w:val="112A6D07686B4D40A8311B0DD6B78649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3">
    <w:name w:val="3C2E3A8941144AAB9E87EB4914FC1DDB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6">
    <w:name w:val="9D3444BB9472447FB06BE9B152247A626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6">
    <w:name w:val="CAD69AAABAD54E8D8465F196873AB7106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4">
    <w:name w:val="5C835FF8FF4143ABBC70378C78FE8FB7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4">
    <w:name w:val="E0A907D7DD3A4FAE911B969EAE9BA4F1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4">
    <w:name w:val="9251B61B32964FF7901944AB2B8042F1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4">
    <w:name w:val="79EBAE628F6B4B73A4B9E59E212D0FA1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4">
    <w:name w:val="50610A351CFD4841B262632BB68066A3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4">
    <w:name w:val="06464A1DCDBE42258611D8203E4C4316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4">
    <w:name w:val="47147210DD62405795E95CAEEAFA76DD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4">
    <w:name w:val="3D80464EDC594EC29D465D0A33CD4654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4">
    <w:name w:val="6D694253B21C43489AD35D8EC7081F76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4">
    <w:name w:val="E4C4E93194AF431E84FE971A93727DE7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4">
    <w:name w:val="112A6D07686B4D40A8311B0DD6B78649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4">
    <w:name w:val="3C2E3A8941144AAB9E87EB4914FC1DDB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7">
    <w:name w:val="9D3444BB9472447FB06BE9B152247A627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7">
    <w:name w:val="CAD69AAABAD54E8D8465F196873AB7107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5">
    <w:name w:val="5C835FF8FF4143ABBC70378C78FE8FB7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5">
    <w:name w:val="E0A907D7DD3A4FAE911B969EAE9BA4F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5">
    <w:name w:val="9251B61B32964FF7901944AB2B8042F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5">
    <w:name w:val="79EBAE628F6B4B73A4B9E59E212D0FA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5">
    <w:name w:val="50610A351CFD4841B262632BB68066A3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5">
    <w:name w:val="06464A1DCDBE42258611D8203E4C4316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5">
    <w:name w:val="47147210DD62405795E95CAEEAFA76DD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5">
    <w:name w:val="3D80464EDC594EC29D465D0A33CD4654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5">
    <w:name w:val="6D694253B21C43489AD35D8EC7081F76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5">
    <w:name w:val="E4C4E93194AF431E84FE971A93727DE7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5">
    <w:name w:val="112A6D07686B4D40A8311B0DD6B78649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5">
    <w:name w:val="3C2E3A8941144AAB9E87EB4914FC1DDB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BE443F05DCD648249FE16008CED805C9">
    <w:name w:val="BE443F05DCD648249FE16008CED805C9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87E01102FEBC4E03A09095CBDB2D3D2F">
    <w:name w:val="87E01102FEBC4E03A09095CBDB2D3D2F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E135BF1A24D45C5986DF3103B6F5F8F">
    <w:name w:val="0E135BF1A24D45C5986DF3103B6F5F8F"/>
    <w:rsid w:val="00AC2B19"/>
    <w:pPr>
      <w:spacing w:after="160" w:line="259" w:lineRule="auto"/>
    </w:pPr>
  </w:style>
  <w:style w:type="paragraph" w:customStyle="1" w:styleId="72379B7C5A5346D481D4557A9D2DF1FD">
    <w:name w:val="72379B7C5A5346D481D4557A9D2DF1FD"/>
    <w:rsid w:val="00AC2B19"/>
    <w:pPr>
      <w:spacing w:after="160" w:line="259" w:lineRule="auto"/>
    </w:pPr>
  </w:style>
  <w:style w:type="paragraph" w:customStyle="1" w:styleId="B87A3ECCD73B4F61ABE99F2F59595664">
    <w:name w:val="B87A3ECCD73B4F61ABE99F2F59595664"/>
    <w:rsid w:val="00AC2B19"/>
    <w:pPr>
      <w:spacing w:after="160" w:line="259" w:lineRule="auto"/>
    </w:pPr>
  </w:style>
  <w:style w:type="paragraph" w:customStyle="1" w:styleId="AE28CAE9E637434184680B97AD1B1721">
    <w:name w:val="AE28CAE9E637434184680B97AD1B1721"/>
    <w:rsid w:val="003A121C"/>
    <w:pPr>
      <w:spacing w:after="160" w:line="259" w:lineRule="auto"/>
    </w:pPr>
  </w:style>
  <w:style w:type="paragraph" w:customStyle="1" w:styleId="09239DCB1F9346E9849327FD3F10432C">
    <w:name w:val="09239DCB1F9346E9849327FD3F10432C"/>
    <w:rsid w:val="003A121C"/>
    <w:pPr>
      <w:spacing w:after="160" w:line="259" w:lineRule="auto"/>
    </w:pPr>
  </w:style>
  <w:style w:type="paragraph" w:customStyle="1" w:styleId="D9BCB593486A4151809BAF0238176B97">
    <w:name w:val="D9BCB593486A4151809BAF0238176B97"/>
    <w:rsid w:val="003A121C"/>
    <w:pPr>
      <w:spacing w:after="160" w:line="259" w:lineRule="auto"/>
    </w:pPr>
  </w:style>
  <w:style w:type="paragraph" w:customStyle="1" w:styleId="28CA8B703D2A4956882FC06C02006722">
    <w:name w:val="28CA8B703D2A4956882FC06C02006722"/>
    <w:rsid w:val="003A121C"/>
    <w:pPr>
      <w:spacing w:after="160" w:line="259" w:lineRule="auto"/>
    </w:pPr>
  </w:style>
  <w:style w:type="paragraph" w:customStyle="1" w:styleId="8A747F3F9AB74DCD88ED74B66BAA4F8F">
    <w:name w:val="8A747F3F9AB74DCD88ED74B66BAA4F8F"/>
    <w:rsid w:val="003A121C"/>
    <w:pPr>
      <w:spacing w:after="160" w:line="259" w:lineRule="auto"/>
    </w:pPr>
  </w:style>
  <w:style w:type="paragraph" w:customStyle="1" w:styleId="318CC72DFF394B08A5984FF03F565AB1">
    <w:name w:val="318CC72DFF394B08A5984FF03F565AB1"/>
    <w:rsid w:val="003A121C"/>
    <w:pPr>
      <w:spacing w:after="160" w:line="259" w:lineRule="auto"/>
    </w:pPr>
  </w:style>
  <w:style w:type="paragraph" w:customStyle="1" w:styleId="07094C8E13F341FEAF1A0FE337B4F38D">
    <w:name w:val="07094C8E13F341FEAF1A0FE337B4F38D"/>
    <w:rsid w:val="003A121C"/>
    <w:pPr>
      <w:spacing w:after="160" w:line="259" w:lineRule="auto"/>
    </w:pPr>
  </w:style>
  <w:style w:type="paragraph" w:customStyle="1" w:styleId="A859738C315340D2B40639A322F6E259">
    <w:name w:val="A859738C315340D2B40639A322F6E259"/>
    <w:rsid w:val="003A121C"/>
    <w:pPr>
      <w:spacing w:after="160" w:line="259" w:lineRule="auto"/>
    </w:pPr>
  </w:style>
  <w:style w:type="paragraph" w:customStyle="1" w:styleId="DA34FC5C885D40AA98D5BAA715378D45">
    <w:name w:val="DA34FC5C885D40AA98D5BAA715378D45"/>
    <w:rsid w:val="003A121C"/>
    <w:pPr>
      <w:spacing w:after="160" w:line="259" w:lineRule="auto"/>
    </w:pPr>
  </w:style>
  <w:style w:type="paragraph" w:customStyle="1" w:styleId="BBFE0B7969A34BA4AC429489834D2E15">
    <w:name w:val="BBFE0B7969A34BA4AC429489834D2E15"/>
    <w:rsid w:val="003A121C"/>
    <w:pPr>
      <w:spacing w:after="160" w:line="259" w:lineRule="auto"/>
    </w:pPr>
  </w:style>
  <w:style w:type="paragraph" w:customStyle="1" w:styleId="378ED247A4C94EB798B2848E8D58CF0D">
    <w:name w:val="378ED247A4C94EB798B2848E8D58CF0D"/>
    <w:rsid w:val="003A121C"/>
    <w:pPr>
      <w:spacing w:after="160" w:line="259" w:lineRule="auto"/>
    </w:pPr>
  </w:style>
  <w:style w:type="paragraph" w:customStyle="1" w:styleId="F17AD24F9448436FA1F60A11E2E47D35">
    <w:name w:val="F17AD24F9448436FA1F60A11E2E47D35"/>
    <w:rsid w:val="003A121C"/>
    <w:pPr>
      <w:spacing w:after="160" w:line="259" w:lineRule="auto"/>
    </w:pPr>
  </w:style>
  <w:style w:type="paragraph" w:customStyle="1" w:styleId="4D5E81B791F443A59126373FD57364A8">
    <w:name w:val="4D5E81B791F443A59126373FD57364A8"/>
    <w:rsid w:val="003A121C"/>
    <w:pPr>
      <w:spacing w:after="160" w:line="259" w:lineRule="auto"/>
    </w:pPr>
  </w:style>
  <w:style w:type="paragraph" w:customStyle="1" w:styleId="16F8BC345C9542D0B3B72BE73B56F51A">
    <w:name w:val="16F8BC345C9542D0B3B72BE73B56F51A"/>
    <w:rsid w:val="003A121C"/>
    <w:pPr>
      <w:spacing w:after="160" w:line="259" w:lineRule="auto"/>
    </w:pPr>
  </w:style>
  <w:style w:type="paragraph" w:customStyle="1" w:styleId="AA2DBEFFDBFF4E3FA840B96451588397">
    <w:name w:val="AA2DBEFFDBFF4E3FA840B96451588397"/>
    <w:rsid w:val="003B4A5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99958d4-10b0-4a12-878f-fc5a45127e83">
      <Terms xmlns="http://schemas.microsoft.com/office/infopath/2007/PartnerControls"/>
    </lcf76f155ced4ddcb4097134ff3c332f>
    <TaxCatchAll xmlns="1e168950-4f53-4734-a74b-95341c146a01" xsi:nil="true"/>
    <Sent xmlns="d99958d4-10b0-4a12-878f-fc5a45127e83">false</Sent>
    <SharedWithUsers xmlns="1e168950-4f53-4734-a74b-95341c146a01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F0F28C2F39CB489F287286391C0547" ma:contentTypeVersion="15" ma:contentTypeDescription="Create a new document." ma:contentTypeScope="" ma:versionID="67a2cbcc8b163ff985d4effadffc50db">
  <xsd:schema xmlns:xsd="http://www.w3.org/2001/XMLSchema" xmlns:xs="http://www.w3.org/2001/XMLSchema" xmlns:p="http://schemas.microsoft.com/office/2006/metadata/properties" xmlns:ns2="d99958d4-10b0-4a12-878f-fc5a45127e83" xmlns:ns3="1e168950-4f53-4734-a74b-95341c146a01" targetNamespace="http://schemas.microsoft.com/office/2006/metadata/properties" ma:root="true" ma:fieldsID="0fd28948c9d224998d6375e712fc2f4e" ns2:_="" ns3:_="">
    <xsd:import namespace="d99958d4-10b0-4a12-878f-fc5a45127e83"/>
    <xsd:import namespace="1e168950-4f53-4734-a74b-95341c146a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Sent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958d4-10b0-4a12-878f-fc5a45127e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103e67f-0598-4a90-8a4a-cec34b03bf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ent" ma:index="21" nillable="true" ma:displayName="Sent" ma:default="0" ma:description="Sent Y/N" ma:format="Dropdown" ma:internalName="Sent">
      <xsd:simpleType>
        <xsd:restriction base="dms:Boolea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168950-4f53-4734-a74b-95341c146a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d8406ea-0b25-4dbb-9073-55342261f503}" ma:internalName="TaxCatchAll" ma:showField="CatchAllData" ma:web="1e168950-4f53-4734-a74b-95341c146a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3F7457-0330-499D-977F-8DCECFEEDB9A}">
  <ds:schemaRefs>
    <ds:schemaRef ds:uri="http://schemas.microsoft.com/office/infopath/2007/PartnerControls"/>
    <ds:schemaRef ds:uri="http://schemas.microsoft.com/office/2006/documentManagement/types"/>
    <ds:schemaRef ds:uri="5c02da51-e8f4-493a-af2f-4fa0f5b4441a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6891a5b8-d17a-4ec5-824b-b4a51c4a173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48D6900-0564-4CF9-B8FF-579357D6A36E}"/>
</file>

<file path=customXml/itemProps3.xml><?xml version="1.0" encoding="utf-8"?>
<ds:datastoreItem xmlns:ds="http://schemas.openxmlformats.org/officeDocument/2006/customXml" ds:itemID="{CB26E67C-D871-45EE-9377-9959A0F93F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7011A5-2139-46B2-A8F2-491E68E0C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0</Words>
  <Characters>306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PROGRAMME ACCREDITATION SUB-COMMITTEE</vt:lpstr>
    </vt:vector>
  </TitlesOfParts>
  <Company>Exeter University</Company>
  <LinksUpToDate>false</LinksUpToDate>
  <CharactersWithSpaces>3465</CharactersWithSpaces>
  <SharedDoc>false</SharedDoc>
  <HLinks>
    <vt:vector size="6" baseType="variant">
      <vt:variant>
        <vt:i4>2949152</vt:i4>
      </vt:variant>
      <vt:variant>
        <vt:i4>0</vt:i4>
      </vt:variant>
      <vt:variant>
        <vt:i4>0</vt:i4>
      </vt:variant>
      <vt:variant>
        <vt:i4>5</vt:i4>
      </vt:variant>
      <vt:variant>
        <vt:lpwstr>../../../PROGRAMME APPROVAL/OJW/TQA Updates Aug 2014/Academic Approval Cover Form/?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PROGRAMME ACCREDITATION SUB-COMMITTEE</dc:title>
  <dc:creator>Catriona Batty</dc:creator>
  <cp:lastModifiedBy>Paskell, Simeon</cp:lastModifiedBy>
  <cp:revision>3</cp:revision>
  <cp:lastPrinted>2017-03-16T14:37:00Z</cp:lastPrinted>
  <dcterms:created xsi:type="dcterms:W3CDTF">2022-10-31T10:26:00Z</dcterms:created>
  <dcterms:modified xsi:type="dcterms:W3CDTF">2022-10-3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F0F28C2F39CB489F287286391C0547</vt:lpwstr>
  </property>
  <property fmtid="{D5CDD505-2E9C-101B-9397-08002B2CF9AE}" pid="3" name="Order">
    <vt:r8>17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